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66669D69" w:rsidR="005B05B9" w:rsidRDefault="001606D4" w:rsidP="005B05B9">
      <w:pPr>
        <w:pStyle w:val="Heading1"/>
        <w:jc w:val="center"/>
      </w:pPr>
      <w:r>
        <w:t>Exercises</w:t>
      </w:r>
      <w:r w:rsidR="001E265D">
        <w:t xml:space="preserve">: </w:t>
      </w:r>
      <w:r w:rsidR="00295506">
        <w:t>Introduction to TypeScript</w:t>
      </w:r>
    </w:p>
    <w:p w14:paraId="4FE4F513" w14:textId="037EE591" w:rsidR="00175AA1" w:rsidRPr="00175AA1" w:rsidRDefault="00175AA1" w:rsidP="00175AA1">
      <w:pPr>
        <w:rPr>
          <w:lang w:val="bg-BG"/>
        </w:rPr>
      </w:pPr>
      <w:r w:rsidRPr="00175AA1">
        <w:rPr>
          <w:b/>
          <w:bCs/>
          <w:u w:val="single"/>
        </w:rPr>
        <w:t>Note</w:t>
      </w:r>
      <w:r w:rsidRPr="00175AA1">
        <w:rPr>
          <w:b/>
          <w:bCs/>
        </w:rPr>
        <w:t>: You should use types</w:t>
      </w:r>
      <w:r w:rsidR="008C4582">
        <w:rPr>
          <w:b/>
          <w:bCs/>
        </w:rPr>
        <w:t xml:space="preserve"> in your code</w:t>
      </w:r>
      <w:r w:rsidRPr="00175AA1">
        <w:rPr>
          <w:b/>
          <w:bCs/>
        </w:rPr>
        <w:t xml:space="preserve"> as much as possible.</w:t>
      </w:r>
    </w:p>
    <w:p w14:paraId="0DDA34E6" w14:textId="5CC371F7" w:rsidR="00AD7B07" w:rsidRPr="00543F56" w:rsidRDefault="005D007E" w:rsidP="00AD7B07">
      <w:pPr>
        <w:pStyle w:val="Heading2"/>
        <w:numPr>
          <w:ilvl w:val="0"/>
          <w:numId w:val="2"/>
        </w:numPr>
        <w:rPr>
          <w:lang w:val="bg-BG"/>
        </w:rPr>
      </w:pPr>
      <w:r>
        <w:t>Even Sum</w:t>
      </w:r>
    </w:p>
    <w:p w14:paraId="6D968702" w14:textId="4197F3E1" w:rsidR="001E265D" w:rsidRDefault="00EE6EF1" w:rsidP="0052160C">
      <w:pPr>
        <w:pStyle w:val="Index"/>
        <w:rPr>
          <w:lang w:val="bg-BG"/>
        </w:rPr>
      </w:pPr>
      <w:r>
        <w:t>Write</w:t>
      </w:r>
      <w:r w:rsidR="001E265D" w:rsidRPr="001E265D">
        <w:rPr>
          <w:lang w:val="bg-BG"/>
        </w:rPr>
        <w:t xml:space="preserve"> a simple </w:t>
      </w:r>
      <w:r w:rsidR="001E265D">
        <w:t>function</w:t>
      </w:r>
      <w:r w:rsidR="001E265D" w:rsidRPr="001E265D">
        <w:rPr>
          <w:lang w:val="bg-BG"/>
        </w:rPr>
        <w:t xml:space="preserve"> that</w:t>
      </w:r>
      <w:r w:rsidR="001E265D">
        <w:t xml:space="preserve"> </w:t>
      </w:r>
      <w:r w:rsidR="001E265D" w:rsidRPr="0052160C">
        <w:rPr>
          <w:b/>
        </w:rPr>
        <w:t>calculates</w:t>
      </w:r>
      <w:r w:rsidR="001E265D" w:rsidRPr="001E265D">
        <w:rPr>
          <w:bCs/>
        </w:rPr>
        <w:t xml:space="preserve"> </w:t>
      </w:r>
      <w:r w:rsidR="005D007E" w:rsidRPr="005D007E">
        <w:t xml:space="preserve">whether the </w:t>
      </w:r>
      <w:r w:rsidR="005D007E" w:rsidRPr="0052160C">
        <w:rPr>
          <w:b/>
        </w:rPr>
        <w:t>sum of 3 numbers is even</w:t>
      </w:r>
      <w:r w:rsidR="001E265D">
        <w:t>. You</w:t>
      </w:r>
      <w:r w:rsidR="00C517A8">
        <w:t>r function should receive</w:t>
      </w:r>
      <w:r w:rsidR="001E265D">
        <w:t xml:space="preserve"> </w:t>
      </w:r>
      <w:r w:rsidR="003112E5" w:rsidRPr="0052160C">
        <w:rPr>
          <w:b/>
        </w:rPr>
        <w:t>three</w:t>
      </w:r>
      <w:r w:rsidR="001E265D" w:rsidRPr="001E265D">
        <w:rPr>
          <w:bCs/>
        </w:rPr>
        <w:t xml:space="preserve"> </w:t>
      </w:r>
      <w:r w:rsidR="001E265D" w:rsidRPr="0052160C">
        <w:rPr>
          <w:b/>
        </w:rPr>
        <w:t>integers (whole) numbers</w:t>
      </w:r>
      <w:r w:rsidR="00C517A8">
        <w:t xml:space="preserve">, </w:t>
      </w:r>
      <w:r w:rsidR="003112E5">
        <w:t>c</w:t>
      </w:r>
      <w:r w:rsidR="001E265D">
        <w:t>alculate</w:t>
      </w:r>
      <w:r w:rsidR="003112E5">
        <w:t xml:space="preserve"> their sum</w:t>
      </w:r>
      <w:r w:rsidR="001E265D">
        <w:t xml:space="preserve"> and </w:t>
      </w:r>
      <w:r w:rsidR="003112E5">
        <w:t xml:space="preserve">return a </w:t>
      </w:r>
      <w:r w:rsidR="00807A7E" w:rsidRPr="0052160C">
        <w:rPr>
          <w:b/>
        </w:rPr>
        <w:t>Boolean</w:t>
      </w:r>
      <w:r w:rsidR="003112E5">
        <w:t xml:space="preserve"> value that is </w:t>
      </w:r>
      <w:r w:rsidR="003112E5" w:rsidRPr="0052160C">
        <w:rPr>
          <w:b/>
        </w:rPr>
        <w:t>true</w:t>
      </w:r>
      <w:r w:rsidR="003112E5">
        <w:t xml:space="preserve"> if the sum is even or </w:t>
      </w:r>
      <w:r w:rsidR="003112E5" w:rsidRPr="0052160C">
        <w:rPr>
          <w:b/>
        </w:rPr>
        <w:t>false</w:t>
      </w:r>
      <w:r w:rsidR="003112E5">
        <w:t xml:space="preserve"> otherwise</w:t>
      </w:r>
      <w:r w:rsidR="001E265D">
        <w:t xml:space="preserve">. </w:t>
      </w:r>
    </w:p>
    <w:p w14:paraId="5B9B7A2A" w14:textId="47E32484" w:rsidR="00D434DA" w:rsidRPr="001E265D" w:rsidRDefault="001E265D" w:rsidP="00D434DA">
      <w:pPr>
        <w:pStyle w:val="Heading3"/>
        <w:ind w:left="90"/>
      </w:pPr>
      <w:r>
        <w:t>Examples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795"/>
      </w:tblGrid>
      <w:tr w:rsidR="00D434DA" w:rsidRPr="005E77E1" w14:paraId="0A5DFD9B" w14:textId="77777777" w:rsidTr="00C517A8"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6AA8C60" w14:textId="659086E2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07D82707" w14:textId="588F66A8" w:rsidR="00D434DA" w:rsidRPr="001E265D" w:rsidRDefault="001E265D" w:rsidP="00946D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434DA" w:rsidRPr="005E77E1" w14:paraId="2780D44B" w14:textId="77777777" w:rsidTr="00C517A8">
        <w:tc>
          <w:tcPr>
            <w:tcW w:w="775" w:type="dxa"/>
            <w:vAlign w:val="center"/>
          </w:tcPr>
          <w:p w14:paraId="160659B0" w14:textId="229E0638" w:rsidR="00D434DA" w:rsidRPr="00AB22DE" w:rsidRDefault="00C517A8" w:rsidP="00C517A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="001E265D">
              <w:rPr>
                <w:rFonts w:ascii="Consolas" w:hAnsi="Consolas"/>
                <w:noProof/>
              </w:rPr>
              <w:t>,</w:t>
            </w:r>
            <w:r>
              <w:rPr>
                <w:rFonts w:ascii="Consolas" w:hAnsi="Consolas"/>
                <w:noProof/>
              </w:rPr>
              <w:t>2,3</w:t>
            </w:r>
          </w:p>
        </w:tc>
        <w:tc>
          <w:tcPr>
            <w:tcW w:w="795" w:type="dxa"/>
            <w:vAlign w:val="center"/>
          </w:tcPr>
          <w:p w14:paraId="0CAB6CFD" w14:textId="45FF5061" w:rsidR="00D434DA" w:rsidRPr="00C517A8" w:rsidRDefault="00C517A8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e</w:t>
            </w:r>
          </w:p>
        </w:tc>
      </w:tr>
    </w:tbl>
    <w:tbl>
      <w:tblPr>
        <w:tblStyle w:val="TableGrid"/>
        <w:tblpPr w:leftFromText="180" w:rightFromText="180" w:vertAnchor="text" w:horzAnchor="page" w:tblpX="2746" w:tblpY="-776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795"/>
      </w:tblGrid>
      <w:tr w:rsidR="00C517A8" w:rsidRPr="005E77E1" w14:paraId="6F203B97" w14:textId="77777777" w:rsidTr="00C517A8"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35D30D3" w14:textId="77777777" w:rsidR="00C517A8" w:rsidRPr="001E265D" w:rsidRDefault="00C517A8" w:rsidP="00C517A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95" w:type="dxa"/>
            <w:shd w:val="clear" w:color="auto" w:fill="D9D9D9" w:themeFill="background1" w:themeFillShade="D9"/>
            <w:vAlign w:val="center"/>
          </w:tcPr>
          <w:p w14:paraId="4926C354" w14:textId="77777777" w:rsidR="00C517A8" w:rsidRPr="001E265D" w:rsidRDefault="00C517A8" w:rsidP="00C517A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517A8" w:rsidRPr="005E77E1" w14:paraId="47C4686A" w14:textId="77777777" w:rsidTr="00C517A8">
        <w:tc>
          <w:tcPr>
            <w:tcW w:w="775" w:type="dxa"/>
            <w:vAlign w:val="center"/>
          </w:tcPr>
          <w:p w14:paraId="429AF409" w14:textId="77777777" w:rsidR="00C517A8" w:rsidRPr="00C517A8" w:rsidRDefault="00C517A8" w:rsidP="00C517A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,2,3</w:t>
            </w:r>
          </w:p>
        </w:tc>
        <w:tc>
          <w:tcPr>
            <w:tcW w:w="795" w:type="dxa"/>
            <w:vAlign w:val="center"/>
          </w:tcPr>
          <w:p w14:paraId="4D90D190" w14:textId="77777777" w:rsidR="00C517A8" w:rsidRPr="00C517A8" w:rsidRDefault="00C517A8" w:rsidP="00C517A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lse</w:t>
            </w:r>
          </w:p>
        </w:tc>
      </w:tr>
    </w:tbl>
    <w:p w14:paraId="3B64068C" w14:textId="77777777" w:rsidR="00087B84" w:rsidRPr="00D11281" w:rsidRDefault="00087B84" w:rsidP="00087B84"/>
    <w:p w14:paraId="27067680" w14:textId="4B4662C1" w:rsidR="00EE6EF1" w:rsidRDefault="0094324A" w:rsidP="00EE6EF1">
      <w:pPr>
        <w:pStyle w:val="Heading2"/>
        <w:numPr>
          <w:ilvl w:val="0"/>
          <w:numId w:val="2"/>
        </w:numPr>
        <w:rPr>
          <w:lang w:val="bg-BG"/>
        </w:rPr>
      </w:pPr>
      <w:r>
        <w:t>Day of the Week</w:t>
      </w:r>
    </w:p>
    <w:p w14:paraId="392F9713" w14:textId="3DBD64C4" w:rsidR="00FC3D62" w:rsidRDefault="00FC3D62" w:rsidP="00FC3D62">
      <w:r w:rsidRPr="00993872">
        <w:t xml:space="preserve">Write a function that </w:t>
      </w:r>
      <w:r w:rsidR="0040217E">
        <w:t xml:space="preserve">receives a number and </w:t>
      </w:r>
      <w:r w:rsidRPr="00993872">
        <w:t xml:space="preserve">prints </w:t>
      </w:r>
      <w:r w:rsidR="0040217E">
        <w:t xml:space="preserve">the equivalent </w:t>
      </w:r>
      <w:r w:rsidR="0040217E" w:rsidRPr="00993872">
        <w:rPr>
          <w:b/>
        </w:rPr>
        <w:t>day of the week</w:t>
      </w:r>
      <w:r w:rsidR="0040217E">
        <w:t xml:space="preserve">, using the following </w:t>
      </w:r>
      <w:r w:rsidR="0001031D">
        <w:t>table: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40217E" w:rsidRPr="003D4A3A" w14:paraId="1BF03C0F" w14:textId="77777777" w:rsidTr="009920DD">
        <w:tc>
          <w:tcPr>
            <w:tcW w:w="2382" w:type="dxa"/>
            <w:shd w:val="clear" w:color="auto" w:fill="D9D9D9" w:themeFill="background1" w:themeFillShade="D9"/>
          </w:tcPr>
          <w:p w14:paraId="644CC926" w14:textId="5BE1C582" w:rsidR="0040217E" w:rsidRPr="00C27255" w:rsidRDefault="0040217E" w:rsidP="009920D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Number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0CDA2EC" w14:textId="0E76619B" w:rsidR="0040217E" w:rsidRPr="00C27255" w:rsidRDefault="0040217E" w:rsidP="009920D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cstheme="minorHAnsi"/>
                <w:b/>
              </w:rPr>
              <w:t>Day</w:t>
            </w:r>
          </w:p>
        </w:tc>
      </w:tr>
      <w:tr w:rsidR="0040217E" w:rsidRPr="003D4A3A" w14:paraId="7A53E238" w14:textId="77777777" w:rsidTr="009920DD">
        <w:tc>
          <w:tcPr>
            <w:tcW w:w="2382" w:type="dxa"/>
          </w:tcPr>
          <w:p w14:paraId="6A3CDCE5" w14:textId="122DF031" w:rsidR="0040217E" w:rsidRPr="0040217E" w:rsidRDefault="0040217E" w:rsidP="009920DD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1</w:t>
            </w:r>
          </w:p>
        </w:tc>
        <w:tc>
          <w:tcPr>
            <w:tcW w:w="2268" w:type="dxa"/>
          </w:tcPr>
          <w:p w14:paraId="3BF3280A" w14:textId="4EFE22A6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40217E" w:rsidRPr="003D4A3A" w14:paraId="65AD4D10" w14:textId="77777777" w:rsidTr="009920DD">
        <w:tc>
          <w:tcPr>
            <w:tcW w:w="2382" w:type="dxa"/>
          </w:tcPr>
          <w:p w14:paraId="7F1A6F55" w14:textId="6ADB7F5D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268" w:type="dxa"/>
          </w:tcPr>
          <w:p w14:paraId="342E0CC9" w14:textId="71240750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40217E" w:rsidRPr="003D4A3A" w14:paraId="7518E140" w14:textId="77777777" w:rsidTr="009920DD">
        <w:tc>
          <w:tcPr>
            <w:tcW w:w="2382" w:type="dxa"/>
          </w:tcPr>
          <w:p w14:paraId="7C7CED24" w14:textId="568657F9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268" w:type="dxa"/>
          </w:tcPr>
          <w:p w14:paraId="5FA26C12" w14:textId="2332DDA6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40217E" w:rsidRPr="003D4A3A" w14:paraId="2BE187AB" w14:textId="77777777" w:rsidTr="009920DD">
        <w:tc>
          <w:tcPr>
            <w:tcW w:w="2382" w:type="dxa"/>
          </w:tcPr>
          <w:p w14:paraId="0DC8EA31" w14:textId="7AE9D1E1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2268" w:type="dxa"/>
          </w:tcPr>
          <w:p w14:paraId="6FCD23C1" w14:textId="32DE9CCC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40217E" w:rsidRPr="003D4A3A" w14:paraId="056C34D0" w14:textId="77777777" w:rsidTr="009920DD">
        <w:tc>
          <w:tcPr>
            <w:tcW w:w="2382" w:type="dxa"/>
          </w:tcPr>
          <w:p w14:paraId="0CB65BE7" w14:textId="7725B08D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268" w:type="dxa"/>
          </w:tcPr>
          <w:p w14:paraId="4AF072AD" w14:textId="46A84171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40217E" w:rsidRPr="003D4A3A" w14:paraId="31D04924" w14:textId="77777777" w:rsidTr="009920DD">
        <w:tc>
          <w:tcPr>
            <w:tcW w:w="2382" w:type="dxa"/>
          </w:tcPr>
          <w:p w14:paraId="19C79D1C" w14:textId="7BF30F53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268" w:type="dxa"/>
          </w:tcPr>
          <w:p w14:paraId="19E2EDFA" w14:textId="67E958CC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40217E" w:rsidRPr="003D4A3A" w14:paraId="68254924" w14:textId="77777777" w:rsidTr="009920DD">
        <w:tc>
          <w:tcPr>
            <w:tcW w:w="2382" w:type="dxa"/>
          </w:tcPr>
          <w:p w14:paraId="75ADD2FB" w14:textId="369FD7F7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2268" w:type="dxa"/>
          </w:tcPr>
          <w:p w14:paraId="2883ECEF" w14:textId="5F3B91EF" w:rsidR="0040217E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40217E" w:rsidRPr="003D4A3A" w14:paraId="272F2ED0" w14:textId="77777777" w:rsidTr="009920DD">
        <w:trPr>
          <w:trHeight w:val="20"/>
        </w:trPr>
        <w:tc>
          <w:tcPr>
            <w:tcW w:w="2382" w:type="dxa"/>
          </w:tcPr>
          <w:p w14:paraId="44725B0B" w14:textId="6C749057" w:rsidR="0040217E" w:rsidRPr="00D11281" w:rsidRDefault="00FC0D24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y o</w:t>
            </w:r>
            <w:r w:rsidR="0001031D">
              <w:rPr>
                <w:rFonts w:ascii="Consolas" w:hAnsi="Consolas"/>
                <w:bCs/>
                <w:noProof/>
              </w:rPr>
              <w:t>ther number</w:t>
            </w:r>
          </w:p>
        </w:tc>
        <w:tc>
          <w:tcPr>
            <w:tcW w:w="2268" w:type="dxa"/>
          </w:tcPr>
          <w:p w14:paraId="721B94FA" w14:textId="77777777" w:rsidR="0040217E" w:rsidRPr="00D11281" w:rsidRDefault="0040217E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71C37623" w14:textId="27176867" w:rsidR="00FC3D62" w:rsidRPr="00FC3D62" w:rsidRDefault="00FC3D62" w:rsidP="00FC3D62">
      <w:pPr>
        <w:pStyle w:val="ListParagraph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 w:rsidR="0001031D">
        <w:t xml:space="preserve"> number</w:t>
      </w:r>
      <w:r w:rsidRPr="00993872">
        <w:t xml:space="preserve"> argument.</w:t>
      </w:r>
    </w:p>
    <w:p w14:paraId="72980C6E" w14:textId="4348923F" w:rsidR="00FC3D62" w:rsidRPr="00FC3D62" w:rsidRDefault="003364F0" w:rsidP="00FC3D62">
      <w:pPr>
        <w:pStyle w:val="ListParagraph"/>
        <w:numPr>
          <w:ilvl w:val="0"/>
          <w:numId w:val="22"/>
        </w:numPr>
        <w:rPr>
          <w:lang w:val="bg-BG"/>
        </w:rPr>
      </w:pPr>
      <w:r>
        <w:t xml:space="preserve">Avoid using conditional statements like </w:t>
      </w:r>
      <w:r w:rsidRPr="003364F0">
        <w:rPr>
          <w:b/>
          <w:bCs/>
        </w:rPr>
        <w:t>if</w:t>
      </w:r>
      <w:r w:rsidR="00BF02F0">
        <w:rPr>
          <w:b/>
          <w:bCs/>
        </w:rPr>
        <w:t>…</w:t>
      </w:r>
      <w:r w:rsidRPr="003364F0">
        <w:rPr>
          <w:b/>
          <w:bCs/>
        </w:rPr>
        <w:t>else</w:t>
      </w:r>
      <w:r>
        <w:t xml:space="preserve"> and </w:t>
      </w:r>
      <w:r w:rsidRPr="003364F0">
        <w:rPr>
          <w:b/>
          <w:bCs/>
        </w:rPr>
        <w:t>switch</w:t>
      </w:r>
      <w:r w:rsidR="00BF02F0">
        <w:rPr>
          <w:b/>
          <w:bCs/>
        </w:rPr>
        <w:t xml:space="preserve"> </w:t>
      </w:r>
      <w:r w:rsidR="00BF02F0" w:rsidRPr="00BF02F0">
        <w:t>to determine the</w:t>
      </w:r>
      <w:r w:rsidR="00BF02F0">
        <w:rPr>
          <w:b/>
          <w:bCs/>
        </w:rPr>
        <w:t xml:space="preserve"> Day</w:t>
      </w:r>
      <w:r>
        <w:t xml:space="preserve">, instead try using an </w:t>
      </w:r>
      <w:r w:rsidRPr="003364F0">
        <w:rPr>
          <w:b/>
          <w:bCs/>
        </w:rPr>
        <w:t>enum</w:t>
      </w:r>
      <w:r>
        <w:t>.</w:t>
      </w:r>
    </w:p>
    <w:p w14:paraId="4E21D192" w14:textId="77777777" w:rsidR="00FC3D62" w:rsidRDefault="00FC3D62" w:rsidP="00FC3D62">
      <w:pPr>
        <w:pStyle w:val="Heading3"/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28748B" w:rsidRPr="003D4A3A" w14:paraId="5651AD66" w14:textId="77777777" w:rsidTr="00484530">
        <w:tc>
          <w:tcPr>
            <w:tcW w:w="2382" w:type="dxa"/>
            <w:shd w:val="clear" w:color="auto" w:fill="D9D9D9" w:themeFill="background1" w:themeFillShade="D9"/>
          </w:tcPr>
          <w:p w14:paraId="2574AA32" w14:textId="77777777" w:rsidR="0028748B" w:rsidRPr="00C27255" w:rsidRDefault="0028748B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07B2180F" w14:textId="77777777" w:rsidR="0028748B" w:rsidRPr="00C27255" w:rsidRDefault="0028748B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28748B" w:rsidRPr="003D4A3A" w14:paraId="3D7C10EC" w14:textId="77777777" w:rsidTr="00484530">
        <w:tc>
          <w:tcPr>
            <w:tcW w:w="2382" w:type="dxa"/>
          </w:tcPr>
          <w:p w14:paraId="1675F381" w14:textId="77777777" w:rsidR="0028748B" w:rsidRPr="0001031D" w:rsidRDefault="0028748B" w:rsidP="0048453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Cs/>
                <w:color w:val="000000"/>
                <w:lang w:eastAsia="bg-BG"/>
              </w:rPr>
              <w:t>1</w:t>
            </w:r>
          </w:p>
        </w:tc>
        <w:tc>
          <w:tcPr>
            <w:tcW w:w="2268" w:type="dxa"/>
          </w:tcPr>
          <w:p w14:paraId="460B6059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Monday'</w:t>
            </w:r>
          </w:p>
        </w:tc>
      </w:tr>
      <w:tr w:rsidR="0028748B" w:rsidRPr="003D4A3A" w14:paraId="7B7B0E7C" w14:textId="77777777" w:rsidTr="00484530">
        <w:tc>
          <w:tcPr>
            <w:tcW w:w="2382" w:type="dxa"/>
          </w:tcPr>
          <w:p w14:paraId="5BA1F85D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268" w:type="dxa"/>
          </w:tcPr>
          <w:p w14:paraId="6FC1DE53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Friday'</w:t>
            </w:r>
          </w:p>
        </w:tc>
      </w:tr>
      <w:tr w:rsidR="0028748B" w:rsidRPr="003D4A3A" w14:paraId="1C4F91BE" w14:textId="77777777" w:rsidTr="00484530">
        <w:trPr>
          <w:trHeight w:val="20"/>
        </w:trPr>
        <w:tc>
          <w:tcPr>
            <w:tcW w:w="2382" w:type="dxa"/>
          </w:tcPr>
          <w:p w14:paraId="3AE7A076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</w:t>
            </w:r>
          </w:p>
        </w:tc>
        <w:tc>
          <w:tcPr>
            <w:tcW w:w="2268" w:type="dxa"/>
          </w:tcPr>
          <w:p w14:paraId="63039A9E" w14:textId="77777777" w:rsidR="0028748B" w:rsidRPr="00D11281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error'</w:t>
            </w:r>
          </w:p>
        </w:tc>
      </w:tr>
    </w:tbl>
    <w:p w14:paraId="5E602EA1" w14:textId="77777777" w:rsidR="0028748B" w:rsidRPr="0028748B" w:rsidRDefault="0028748B" w:rsidP="0028748B"/>
    <w:p w14:paraId="0BD129FB" w14:textId="00478C7D" w:rsidR="00D11281" w:rsidRPr="003D4A3A" w:rsidRDefault="00807A7E" w:rsidP="00D11281">
      <w:pPr>
        <w:pStyle w:val="Heading2"/>
        <w:numPr>
          <w:ilvl w:val="0"/>
          <w:numId w:val="2"/>
        </w:numPr>
        <w:rPr>
          <w:lang w:val="bg-BG"/>
        </w:rPr>
      </w:pPr>
      <w:r>
        <w:t>Format Person</w:t>
      </w:r>
    </w:p>
    <w:p w14:paraId="12C3B1FA" w14:textId="77777777" w:rsidR="00807A7E" w:rsidRDefault="00D11281" w:rsidP="00D11281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function that takes </w:t>
      </w:r>
      <w:r w:rsidR="00807A7E">
        <w:rPr>
          <w:rFonts w:asciiTheme="minorHAnsi" w:hAnsiTheme="minorHAnsi" w:cstheme="minorHAnsi"/>
          <w:sz w:val="22"/>
          <w:szCs w:val="22"/>
        </w:rPr>
        <w:t>in a tuple with exactly two elements:</w:t>
      </w:r>
    </w:p>
    <w:p w14:paraId="3F4E7BF3" w14:textId="6CF53510" w:rsidR="00807A7E" w:rsidRPr="00807A7E" w:rsidRDefault="00807A7E" w:rsidP="00807A7E">
      <w:pPr>
        <w:pStyle w:val="HTMLPreformatted"/>
        <w:numPr>
          <w:ilvl w:val="0"/>
          <w:numId w:val="27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first parameter 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string </w:t>
      </w:r>
      <w:r w:rsidRPr="00807A7E">
        <w:rPr>
          <w:rFonts w:asciiTheme="minorHAnsi" w:hAnsiTheme="minorHAnsi" w:cstheme="minorHAnsi"/>
          <w:sz w:val="22"/>
          <w:szCs w:val="22"/>
        </w:rPr>
        <w:t>and represents the person’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ame.</w:t>
      </w:r>
    </w:p>
    <w:p w14:paraId="308B01D1" w14:textId="1DF8C780" w:rsidR="00807A7E" w:rsidRDefault="00807A7E" w:rsidP="00807A7E">
      <w:pPr>
        <w:pStyle w:val="HTMLPreformatted"/>
        <w:numPr>
          <w:ilvl w:val="0"/>
          <w:numId w:val="27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second paramete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07A7E">
        <w:rPr>
          <w:rFonts w:asciiTheme="minorHAnsi" w:hAnsiTheme="minorHAnsi" w:cstheme="minorHAnsi"/>
          <w:sz w:val="22"/>
          <w:szCs w:val="22"/>
        </w:rPr>
        <w:t>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umber </w:t>
      </w:r>
      <w:r w:rsidRPr="00807A7E">
        <w:rPr>
          <w:rFonts w:asciiTheme="minorHAnsi" w:hAnsiTheme="minorHAnsi" w:cstheme="minorHAnsi"/>
          <w:sz w:val="22"/>
          <w:szCs w:val="22"/>
        </w:rPr>
        <w:t>and represents the person’s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age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E74B898" w14:textId="77777777" w:rsidR="00A42AB6" w:rsidRPr="00A42AB6" w:rsidRDefault="00A42AB6" w:rsidP="00A42AB6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53F073DE" w14:textId="378F8684" w:rsidR="00807A7E" w:rsidRDefault="00807A7E" w:rsidP="00807A7E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 case a correct tuple is passed, your function should return a string with the following format:</w:t>
      </w:r>
    </w:p>
    <w:p w14:paraId="5B90072E" w14:textId="1DD94B25" w:rsidR="00807A7E" w:rsidRDefault="00807A7E" w:rsidP="00D11281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807A7E">
        <w:rPr>
          <w:rFonts w:asciiTheme="minorHAnsi" w:hAnsiTheme="minorHAnsi" w:cstheme="minorHAnsi"/>
          <w:b/>
          <w:bCs/>
          <w:noProof/>
          <w:sz w:val="22"/>
          <w:szCs w:val="22"/>
        </w:rPr>
        <w:lastRenderedPageBreak/>
        <w:t>'</w:t>
      </w:r>
      <w:r w:rsidRPr="00807A7E">
        <w:rPr>
          <w:rFonts w:asciiTheme="minorHAnsi" w:hAnsiTheme="minorHAnsi" w:cstheme="minorHAnsi"/>
          <w:b/>
          <w:bCs/>
          <w:sz w:val="22"/>
          <w:szCs w:val="22"/>
        </w:rPr>
        <w:t>Hello, my name is &lt;name&gt; and my age is &lt;age&gt;</w:t>
      </w:r>
      <w:r w:rsidRPr="00807A7E">
        <w:rPr>
          <w:rFonts w:asciiTheme="minorHAnsi" w:hAnsiTheme="minorHAnsi" w:cstheme="minorHAnsi"/>
          <w:b/>
          <w:bCs/>
          <w:noProof/>
          <w:sz w:val="22"/>
          <w:szCs w:val="22"/>
        </w:rPr>
        <w:t>'</w:t>
      </w:r>
      <w:r w:rsidR="00A42AB6" w:rsidRPr="00A42AB6">
        <w:rPr>
          <w:rFonts w:asciiTheme="minorHAnsi" w:hAnsiTheme="minorHAnsi" w:cstheme="minorHAnsi"/>
          <w:noProof/>
          <w:sz w:val="22"/>
          <w:szCs w:val="22"/>
        </w:rPr>
        <w:t>.</w:t>
      </w:r>
      <w:r w:rsidR="00A42AB6">
        <w:rPr>
          <w:rFonts w:asciiTheme="minorHAnsi" w:hAnsiTheme="minorHAnsi" w:cstheme="minorHAnsi"/>
          <w:b/>
          <w:bCs/>
          <w:noProof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212121"/>
          <w:sz w:val="22"/>
          <w:szCs w:val="22"/>
        </w:rPr>
        <w:t>In</w:t>
      </w:r>
      <w:r w:rsidR="00A7668C">
        <w:rPr>
          <w:rFonts w:asciiTheme="minorHAnsi" w:hAnsiTheme="minorHAnsi" w:cstheme="minorHAnsi"/>
          <w:color w:val="212121"/>
          <w:sz w:val="22"/>
          <w:szCs w:val="22"/>
        </w:rPr>
        <w:t xml:space="preserve"> case an invalid tuple is passed, TS should </w:t>
      </w:r>
      <w:r w:rsidR="00A42AB6">
        <w:rPr>
          <w:rFonts w:asciiTheme="minorHAnsi" w:hAnsiTheme="minorHAnsi" w:cstheme="minorHAnsi"/>
          <w:color w:val="212121"/>
          <w:sz w:val="22"/>
          <w:szCs w:val="22"/>
        </w:rPr>
        <w:t>mark it as</w:t>
      </w:r>
      <w:r w:rsidR="00A7668C">
        <w:rPr>
          <w:rFonts w:asciiTheme="minorHAnsi" w:hAnsiTheme="minorHAnsi" w:cstheme="minorHAnsi"/>
          <w:color w:val="212121"/>
          <w:sz w:val="22"/>
          <w:szCs w:val="22"/>
        </w:rPr>
        <w:t xml:space="preserve"> an error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9251B45" w14:textId="77777777" w:rsidR="00D11281" w:rsidRPr="003D4A3A" w:rsidRDefault="00D11281" w:rsidP="00D11281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6521"/>
      </w:tblGrid>
      <w:tr w:rsidR="00D11281" w:rsidRPr="003D4A3A" w14:paraId="082EF51D" w14:textId="77777777" w:rsidTr="00BF7591">
        <w:tc>
          <w:tcPr>
            <w:tcW w:w="2949" w:type="dxa"/>
            <w:shd w:val="clear" w:color="auto" w:fill="D9D9D9" w:themeFill="background1" w:themeFillShade="D9"/>
          </w:tcPr>
          <w:p w14:paraId="4F94242C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013C7A5D" w14:textId="77777777" w:rsidR="00D11281" w:rsidRPr="00ED10F7" w:rsidRDefault="00D11281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D11281" w:rsidRPr="003D4A3A" w14:paraId="740DF9A6" w14:textId="77777777" w:rsidTr="00BF7591">
        <w:tc>
          <w:tcPr>
            <w:tcW w:w="2949" w:type="dxa"/>
          </w:tcPr>
          <w:p w14:paraId="0C7E1D46" w14:textId="1A631C02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 w:rsidRPr="00807A7E">
              <w:rPr>
                <w:rFonts w:ascii="Consolas" w:hAnsi="Consolas"/>
                <w:bCs/>
                <w:noProof/>
                <w:lang w:val="bg-BG"/>
              </w:rPr>
              <w:t>Ivan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807A7E">
              <w:rPr>
                <w:rFonts w:ascii="Consolas" w:hAnsi="Consolas"/>
                <w:bCs/>
                <w:noProof/>
                <w:lang w:val="bg-BG"/>
              </w:rPr>
              <w:t>20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  <w:vAlign w:val="center"/>
          </w:tcPr>
          <w:p w14:paraId="5D35CD33" w14:textId="3F0A2746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07A7E">
              <w:rPr>
                <w:rFonts w:ascii="Consolas" w:hAnsi="Consolas"/>
                <w:bCs/>
                <w:noProof/>
              </w:rPr>
              <w:t>Hello, my name is Ivan and my age is 20</w:t>
            </w:r>
          </w:p>
        </w:tc>
      </w:tr>
      <w:tr w:rsidR="00D11281" w:rsidRPr="003D4A3A" w14:paraId="29EC2370" w14:textId="77777777" w:rsidTr="00BF7591">
        <w:tc>
          <w:tcPr>
            <w:tcW w:w="2949" w:type="dxa"/>
          </w:tcPr>
          <w:p w14:paraId="572F4EEA" w14:textId="2D88DCCC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Joro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, 3</w:t>
            </w:r>
            <w:r w:rsidRPr="00807A7E">
              <w:rPr>
                <w:rFonts w:ascii="Consolas" w:hAnsi="Consolas"/>
                <w:bCs/>
                <w:noProof/>
                <w:lang w:val="bg-BG"/>
              </w:rPr>
              <w:t>0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</w:tcPr>
          <w:p w14:paraId="4CF3395B" w14:textId="236B0D9F" w:rsidR="00D11281" w:rsidRPr="00ED10F7" w:rsidRDefault="00807A7E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07A7E">
              <w:rPr>
                <w:rFonts w:ascii="Consolas" w:hAnsi="Consolas"/>
                <w:bCs/>
                <w:noProof/>
              </w:rPr>
              <w:t>Hello, my name is Joro and my age is 30</w:t>
            </w:r>
          </w:p>
        </w:tc>
      </w:tr>
      <w:tr w:rsidR="00BF7591" w:rsidRPr="003D4A3A" w14:paraId="26363280" w14:textId="77777777" w:rsidTr="00BF7591">
        <w:tc>
          <w:tcPr>
            <w:tcW w:w="2949" w:type="dxa"/>
          </w:tcPr>
          <w:p w14:paraId="3516C8A0" w14:textId="2DAC52A7" w:rsidR="00BF7591" w:rsidRDefault="00BF7591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Ivan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, 20, 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Ivanov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</w:tcPr>
          <w:p w14:paraId="461B73CC" w14:textId="22A977AF" w:rsidR="00BF7591" w:rsidRPr="00BF7591" w:rsidRDefault="00BF7591" w:rsidP="00686E27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F7591">
              <w:rPr>
                <w:rFonts w:ascii="Consolas" w:hAnsi="Consolas"/>
                <w:b/>
                <w:noProof/>
              </w:rPr>
              <w:t>TS Error</w:t>
            </w:r>
          </w:p>
        </w:tc>
      </w:tr>
      <w:tr w:rsidR="00807A7E" w:rsidRPr="003D4A3A" w14:paraId="1EF8CB06" w14:textId="77777777" w:rsidTr="00BF7591">
        <w:tc>
          <w:tcPr>
            <w:tcW w:w="2949" w:type="dxa"/>
          </w:tcPr>
          <w:p w14:paraId="43C81CAF" w14:textId="510F4060" w:rsidR="00807A7E" w:rsidRDefault="00E61BDD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Joro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25</w:t>
            </w:r>
            <w:r w:rsidRPr="00D11281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6521" w:type="dxa"/>
          </w:tcPr>
          <w:p w14:paraId="6F014674" w14:textId="045E6523" w:rsidR="00807A7E" w:rsidRPr="00E61BDD" w:rsidRDefault="00BF7591" w:rsidP="00686E27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 xml:space="preserve">TS </w:t>
            </w:r>
            <w:r w:rsidR="00E61BDD" w:rsidRPr="00E61BDD">
              <w:rPr>
                <w:rFonts w:ascii="Consolas" w:hAnsi="Consolas"/>
                <w:b/>
                <w:noProof/>
              </w:rPr>
              <w:t>Error</w:t>
            </w:r>
          </w:p>
        </w:tc>
      </w:tr>
      <w:tr w:rsidR="00807A7E" w:rsidRPr="003D4A3A" w14:paraId="222BC7FD" w14:textId="77777777" w:rsidTr="00BF7591">
        <w:tc>
          <w:tcPr>
            <w:tcW w:w="2949" w:type="dxa"/>
          </w:tcPr>
          <w:p w14:paraId="422BCEEC" w14:textId="67A5273E" w:rsidR="00807A7E" w:rsidRDefault="00E61BDD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]</w:t>
            </w:r>
          </w:p>
        </w:tc>
        <w:tc>
          <w:tcPr>
            <w:tcW w:w="6521" w:type="dxa"/>
          </w:tcPr>
          <w:p w14:paraId="25AE136B" w14:textId="2400ABAC" w:rsidR="00807A7E" w:rsidRPr="00E61BDD" w:rsidRDefault="00BF7591" w:rsidP="00686E27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 xml:space="preserve">TS </w:t>
            </w:r>
            <w:r w:rsidR="00E61BDD" w:rsidRPr="00E61BDD">
              <w:rPr>
                <w:rFonts w:ascii="Consolas" w:hAnsi="Consolas"/>
                <w:b/>
                <w:noProof/>
              </w:rPr>
              <w:t>Error</w:t>
            </w:r>
          </w:p>
        </w:tc>
      </w:tr>
    </w:tbl>
    <w:p w14:paraId="47B9EDEB" w14:textId="72EC2F2F" w:rsidR="00FC3D62" w:rsidRDefault="00FC3D62" w:rsidP="00FC3D62">
      <w:pPr>
        <w:rPr>
          <w:noProof/>
          <w:lang w:val="bg-BG" w:eastAsia="bg-BG"/>
        </w:rPr>
      </w:pPr>
    </w:p>
    <w:p w14:paraId="2D5771E8" w14:textId="06F18866" w:rsidR="00CE3366" w:rsidRPr="00A12EDA" w:rsidRDefault="00A42AB6" w:rsidP="00CE3366">
      <w:pPr>
        <w:pStyle w:val="Heading2"/>
        <w:numPr>
          <w:ilvl w:val="0"/>
          <w:numId w:val="2"/>
        </w:numPr>
        <w:rPr>
          <w:lang w:val="bg-BG"/>
        </w:rPr>
      </w:pPr>
      <w:r>
        <w:t>Convert Arrays</w:t>
      </w:r>
    </w:p>
    <w:p w14:paraId="0EB9929F" w14:textId="756AEC65" w:rsidR="00CE3366" w:rsidRDefault="00CE3366" w:rsidP="00CE3366">
      <w:r w:rsidRPr="00AD2C0E">
        <w:t xml:space="preserve">Write a function that </w:t>
      </w:r>
      <w:r w:rsidR="00A42AB6">
        <w:t xml:space="preserve">takes in an array of strings and returns a tuple, </w:t>
      </w:r>
      <w:r w:rsidR="005973E0">
        <w:t>where</w:t>
      </w:r>
      <w:r w:rsidR="00A42AB6">
        <w:t>:</w:t>
      </w:r>
    </w:p>
    <w:p w14:paraId="524F1EFB" w14:textId="694DCF8E" w:rsidR="00A42AB6" w:rsidRPr="00807A7E" w:rsidRDefault="00A42AB6" w:rsidP="00A42AB6">
      <w:pPr>
        <w:pStyle w:val="HTMLPreformatted"/>
        <w:numPr>
          <w:ilvl w:val="0"/>
          <w:numId w:val="28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first parameter 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string </w:t>
      </w:r>
      <w:r w:rsidRPr="00807A7E">
        <w:rPr>
          <w:rFonts w:asciiTheme="minorHAnsi" w:hAnsiTheme="minorHAnsi" w:cstheme="minorHAnsi"/>
          <w:sz w:val="22"/>
          <w:szCs w:val="22"/>
        </w:rPr>
        <w:t xml:space="preserve">and represents the </w:t>
      </w:r>
      <w:r>
        <w:rPr>
          <w:rFonts w:asciiTheme="minorHAnsi" w:hAnsiTheme="minorHAnsi" w:cstheme="minorHAnsi"/>
          <w:sz w:val="22"/>
          <w:szCs w:val="22"/>
        </w:rPr>
        <w:t>concatenated text from the entire array</w:t>
      </w:r>
      <w:r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p w14:paraId="7085A671" w14:textId="222226CD" w:rsidR="00A42AB6" w:rsidRPr="00A42AB6" w:rsidRDefault="00A42AB6" w:rsidP="00CE3366">
      <w:pPr>
        <w:pStyle w:val="HTMLPreformatted"/>
        <w:numPr>
          <w:ilvl w:val="0"/>
          <w:numId w:val="28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07A7E">
        <w:rPr>
          <w:rFonts w:asciiTheme="minorHAnsi" w:hAnsiTheme="minorHAnsi" w:cstheme="minorHAnsi"/>
          <w:sz w:val="22"/>
          <w:szCs w:val="22"/>
        </w:rPr>
        <w:t>The second parameter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807A7E">
        <w:rPr>
          <w:rFonts w:asciiTheme="minorHAnsi" w:hAnsiTheme="minorHAnsi" w:cstheme="minorHAnsi"/>
          <w:sz w:val="22"/>
          <w:szCs w:val="22"/>
        </w:rPr>
        <w:t>is a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 number </w:t>
      </w:r>
      <w:r w:rsidRPr="00807A7E">
        <w:rPr>
          <w:rFonts w:asciiTheme="minorHAnsi" w:hAnsiTheme="minorHAnsi" w:cstheme="minorHAnsi"/>
          <w:sz w:val="22"/>
          <w:szCs w:val="22"/>
        </w:rPr>
        <w:t xml:space="preserve">and represents the </w:t>
      </w:r>
      <w:r>
        <w:rPr>
          <w:rFonts w:asciiTheme="minorHAnsi" w:hAnsiTheme="minorHAnsi" w:cstheme="minorHAnsi"/>
          <w:sz w:val="22"/>
          <w:szCs w:val="22"/>
        </w:rPr>
        <w:t xml:space="preserve">length of the concatenated text. </w:t>
      </w:r>
    </w:p>
    <w:p w14:paraId="003AA03A" w14:textId="77777777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input</w:t>
      </w:r>
      <w:r w:rsidRPr="00AD2C0E">
        <w:t xml:space="preserve"> comes as </w:t>
      </w:r>
      <w:r>
        <w:t xml:space="preserve">an </w:t>
      </w:r>
      <w:r w:rsidRPr="00AD2C0E">
        <w:rPr>
          <w:b/>
        </w:rPr>
        <w:t>array of string</w:t>
      </w:r>
      <w:r w:rsidRPr="00AD2C0E">
        <w:t xml:space="preserve"> elements.</w:t>
      </w:r>
    </w:p>
    <w:p w14:paraId="642188F7" w14:textId="0009C746" w:rsidR="00CE3366" w:rsidRPr="00AD2C0E" w:rsidRDefault="00CE3366" w:rsidP="00CE3366">
      <w:pPr>
        <w:rPr>
          <w:lang w:val="bg-BG"/>
        </w:rPr>
      </w:pPr>
      <w:r w:rsidRPr="00AD2C0E">
        <w:t xml:space="preserve">The </w:t>
      </w:r>
      <w:r w:rsidRPr="00AD2C0E">
        <w:rPr>
          <w:b/>
        </w:rPr>
        <w:t>output</w:t>
      </w:r>
      <w:r w:rsidRPr="00AD2C0E">
        <w:t xml:space="preserve"> is </w:t>
      </w:r>
      <w:r w:rsidR="00A42AB6">
        <w:t>returned as a tuple of exactly 2 elements.</w:t>
      </w:r>
    </w:p>
    <w:p w14:paraId="759058E6" w14:textId="77777777" w:rsidR="00CE3366" w:rsidRPr="00A12EDA" w:rsidRDefault="00CE3366" w:rsidP="00CE3366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368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</w:tblGrid>
      <w:tr w:rsidR="00A42AB6" w:rsidRPr="00A12EDA" w14:paraId="33E64964" w14:textId="5FCAD5EA" w:rsidTr="00A42AB6">
        <w:tc>
          <w:tcPr>
            <w:tcW w:w="3686" w:type="dxa"/>
            <w:shd w:val="clear" w:color="auto" w:fill="D9D9D9" w:themeFill="background1" w:themeFillShade="D9"/>
          </w:tcPr>
          <w:p w14:paraId="3DAF70BB" w14:textId="77777777" w:rsidR="00A42AB6" w:rsidRPr="00E4402A" w:rsidRDefault="00A42AB6" w:rsidP="00686E27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A42AB6" w:rsidRPr="00A12EDA" w14:paraId="78AFE46B" w14:textId="797D2DDF" w:rsidTr="00A42AB6">
        <w:trPr>
          <w:trHeight w:val="340"/>
        </w:trPr>
        <w:tc>
          <w:tcPr>
            <w:tcW w:w="3686" w:type="dxa"/>
          </w:tcPr>
          <w:p w14:paraId="249A5447" w14:textId="1E64EF33" w:rsidR="00A42AB6" w:rsidRPr="00A42AB6" w:rsidRDefault="00A42AB6" w:rsidP="00686E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AB6">
              <w:rPr>
                <w:rFonts w:ascii="Consolas" w:hAnsi="Consolas"/>
                <w:bCs/>
                <w:noProof/>
                <w:lang w:val="bg-BG"/>
              </w:rPr>
              <w:t>['How', 'are', 'you?']</w:t>
            </w:r>
          </w:p>
        </w:tc>
      </w:tr>
      <w:tr w:rsidR="00A42AB6" w:rsidRPr="00A12EDA" w14:paraId="4A7115A7" w14:textId="3D52BACD" w:rsidTr="00A42AB6">
        <w:tc>
          <w:tcPr>
            <w:tcW w:w="3686" w:type="dxa"/>
            <w:shd w:val="clear" w:color="auto" w:fill="D9D9D9" w:themeFill="background1" w:themeFillShade="D9"/>
          </w:tcPr>
          <w:p w14:paraId="16E781F3" w14:textId="5F14AD80" w:rsidR="00A42AB6" w:rsidRPr="00E4402A" w:rsidRDefault="00A42AB6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A42AB6" w:rsidRPr="00A42AB6" w14:paraId="4783379C" w14:textId="721DF460" w:rsidTr="00A42A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3686" w:type="dxa"/>
          </w:tcPr>
          <w:p w14:paraId="6BB2DADD" w14:textId="11F6A894" w:rsidR="00A42AB6" w:rsidRPr="00A42AB6" w:rsidRDefault="00A42AB6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42AB6">
              <w:rPr>
                <w:rFonts w:ascii="Consolas" w:hAnsi="Consolas"/>
                <w:bCs/>
                <w:noProof/>
                <w:lang w:val="bg-BG"/>
              </w:rPr>
              <w:t>['Howareyou?', 10]</w:t>
            </w:r>
          </w:p>
        </w:tc>
      </w:tr>
    </w:tbl>
    <w:p w14:paraId="4361E684" w14:textId="77777777" w:rsidR="00A42AB6" w:rsidRDefault="00A42AB6" w:rsidP="00A42AB6"/>
    <w:tbl>
      <w:tblPr>
        <w:tblStyle w:val="TableGrid"/>
        <w:tblW w:w="793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38"/>
      </w:tblGrid>
      <w:tr w:rsidR="00A42AB6" w:rsidRPr="00A12EDA" w14:paraId="4FDF7496" w14:textId="77777777" w:rsidTr="00A42AB6">
        <w:tc>
          <w:tcPr>
            <w:tcW w:w="7938" w:type="dxa"/>
            <w:shd w:val="clear" w:color="auto" w:fill="D9D9D9" w:themeFill="background1" w:themeFillShade="D9"/>
          </w:tcPr>
          <w:p w14:paraId="20148FDA" w14:textId="77777777" w:rsidR="00A42AB6" w:rsidRPr="00E4402A" w:rsidRDefault="00A42AB6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A42AB6" w:rsidRPr="00A12EDA" w14:paraId="72F869F8" w14:textId="77777777" w:rsidTr="00A42AB6">
        <w:trPr>
          <w:trHeight w:val="340"/>
        </w:trPr>
        <w:tc>
          <w:tcPr>
            <w:tcW w:w="7938" w:type="dxa"/>
          </w:tcPr>
          <w:p w14:paraId="4A8888E4" w14:textId="2EFC93DA" w:rsidR="00A42AB6" w:rsidRPr="00A42AB6" w:rsidRDefault="00A42AB6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AB6">
              <w:rPr>
                <w:rFonts w:ascii="Consolas" w:hAnsi="Consolas"/>
                <w:bCs/>
                <w:noProof/>
                <w:lang w:val="bg-BG"/>
              </w:rPr>
              <w:t>['Today', ' is', ' a ', 'nice', ' ', 'day for ', 'TypeScript']</w:t>
            </w:r>
          </w:p>
        </w:tc>
      </w:tr>
      <w:tr w:rsidR="00A42AB6" w:rsidRPr="00A12EDA" w14:paraId="6BCA3A38" w14:textId="77777777" w:rsidTr="00A42AB6">
        <w:tc>
          <w:tcPr>
            <w:tcW w:w="7938" w:type="dxa"/>
            <w:shd w:val="clear" w:color="auto" w:fill="D9D9D9" w:themeFill="background1" w:themeFillShade="D9"/>
          </w:tcPr>
          <w:p w14:paraId="3F063273" w14:textId="77777777" w:rsidR="00A42AB6" w:rsidRPr="00E4402A" w:rsidRDefault="00A42AB6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A42AB6" w:rsidRPr="00A42AB6" w14:paraId="51AC5DF3" w14:textId="77777777" w:rsidTr="00A42AB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7938" w:type="dxa"/>
          </w:tcPr>
          <w:p w14:paraId="48286B62" w14:textId="4BF5D7B5" w:rsidR="00A42AB6" w:rsidRPr="00A42AB6" w:rsidRDefault="00A42AB6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42AB6">
              <w:rPr>
                <w:rFonts w:ascii="Consolas" w:hAnsi="Consolas"/>
                <w:bCs/>
                <w:noProof/>
              </w:rPr>
              <w:t>['Today is a nice day for TypeScript', 34]</w:t>
            </w:r>
          </w:p>
        </w:tc>
      </w:tr>
    </w:tbl>
    <w:p w14:paraId="6BEEA312" w14:textId="635531B1" w:rsidR="008564A7" w:rsidRPr="00DC52BF" w:rsidRDefault="00CF3204" w:rsidP="008564A7">
      <w:pPr>
        <w:pStyle w:val="Heading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  <w:rPr>
          <w:lang w:val="bg-BG"/>
        </w:rPr>
      </w:pPr>
      <w:r>
        <w:t>Summarize Person</w:t>
      </w:r>
    </w:p>
    <w:p w14:paraId="1419EA98" w14:textId="10CA4963" w:rsidR="00CF3204" w:rsidRDefault="008564A7" w:rsidP="008564A7">
      <w:pPr>
        <w:rPr>
          <w:rFonts w:cstheme="minorHAnsi"/>
          <w:b/>
          <w:noProof/>
        </w:rPr>
      </w:pPr>
      <w:r w:rsidRPr="0036490D">
        <w:rPr>
          <w:rFonts w:cstheme="minorHAnsi"/>
        </w:rPr>
        <w:t xml:space="preserve">Write a function that </w:t>
      </w:r>
      <w:r w:rsidR="00CF3204">
        <w:rPr>
          <w:rFonts w:cstheme="minorHAnsi"/>
        </w:rPr>
        <w:t xml:space="preserve">summarizes information about a person and returns a prefixed tuple with the information. Your function should accept </w:t>
      </w:r>
      <w:r w:rsidR="00CF3204">
        <w:rPr>
          <w:rFonts w:cstheme="minorHAnsi"/>
          <w:b/>
          <w:noProof/>
        </w:rPr>
        <w:t>7 parameters:</w:t>
      </w:r>
    </w:p>
    <w:p w14:paraId="14493A80" w14:textId="6AB0B361" w:rsid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id: number - required</w:t>
      </w:r>
    </w:p>
    <w:p w14:paraId="3F29DD55" w14:textId="2834FFE2" w:rsid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firstName: string – required</w:t>
      </w:r>
    </w:p>
    <w:p w14:paraId="752A65A7" w14:textId="05AF769F" w:rsid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lastName: string – required</w:t>
      </w:r>
    </w:p>
    <w:p w14:paraId="04141F70" w14:textId="01EA4F8B" w:rsid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age: number – required</w:t>
      </w:r>
    </w:p>
    <w:p w14:paraId="06D771C6" w14:textId="380638E7" w:rsid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middleName: string – optional</w:t>
      </w:r>
    </w:p>
    <w:p w14:paraId="2E720917" w14:textId="23125A5F" w:rsid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hobbies: string[] – optional</w:t>
      </w:r>
    </w:p>
    <w:p w14:paraId="749CDB17" w14:textId="0BF61BF6" w:rsidR="00CF3204" w:rsidRPr="00CF3204" w:rsidRDefault="00CF3204" w:rsidP="00CF3204">
      <w:pPr>
        <w:pStyle w:val="ListParagraph"/>
        <w:numPr>
          <w:ilvl w:val="0"/>
          <w:numId w:val="31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>workInfo: [string, number] - optional</w:t>
      </w:r>
    </w:p>
    <w:p w14:paraId="7571DE54" w14:textId="1D43291A" w:rsidR="00D9542A" w:rsidRDefault="00D9542A" w:rsidP="00D9542A">
      <w:pPr>
        <w:rPr>
          <w:rFonts w:cstheme="minorHAnsi"/>
          <w:noProof/>
        </w:rPr>
      </w:pPr>
      <w:r>
        <w:rPr>
          <w:rFonts w:cstheme="minorHAnsi"/>
          <w:noProof/>
        </w:rPr>
        <w:t>Summarize the information and return it in a tuple of exactly 5 elements, using the following logic:</w:t>
      </w:r>
    </w:p>
    <w:p w14:paraId="0946F8E3" w14:textId="76CCF36C" w:rsidR="00D9542A" w:rsidRDefault="00D9542A" w:rsidP="00D9542A">
      <w:pPr>
        <w:pStyle w:val="ListParagraph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lastRenderedPageBreak/>
        <w:t xml:space="preserve">The first element of the tuple should be of type number and hold the </w:t>
      </w:r>
      <w:r w:rsidRPr="00D9542A">
        <w:rPr>
          <w:rFonts w:cstheme="minorHAnsi"/>
          <w:b/>
          <w:bCs/>
          <w:noProof/>
        </w:rPr>
        <w:t>id</w:t>
      </w:r>
    </w:p>
    <w:p w14:paraId="0E5A064E" w14:textId="5012F26F" w:rsidR="00D9542A" w:rsidRDefault="00D9542A" w:rsidP="00D9542A">
      <w:pPr>
        <w:pStyle w:val="ListParagraph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>The second element of the tuple should be of type string and should hold the full name of the person:</w:t>
      </w:r>
    </w:p>
    <w:p w14:paraId="42785FDD" w14:textId="30827DC1" w:rsidR="00D9542A" w:rsidRPr="00D9542A" w:rsidRDefault="00D9542A" w:rsidP="00D9542A">
      <w:pPr>
        <w:pStyle w:val="ListParagraph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middleName was not provided or it is an empty string, the full name should have the following structure </w:t>
      </w:r>
      <w:r w:rsidRPr="00DC52BF">
        <w:rPr>
          <w:rFonts w:ascii="Consolas" w:hAnsi="Consolas"/>
          <w:b/>
          <w:noProof/>
        </w:rPr>
        <w:t>'{</w:t>
      </w:r>
      <w:r>
        <w:rPr>
          <w:rFonts w:ascii="Consolas" w:hAnsi="Consolas"/>
          <w:b/>
          <w:noProof/>
        </w:rPr>
        <w:t>firstName</w:t>
      </w:r>
      <w:r w:rsidRPr="00DC52BF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lastName</w:t>
      </w:r>
      <w:r w:rsidRPr="00DC52BF">
        <w:rPr>
          <w:rFonts w:ascii="Consolas" w:hAnsi="Consolas"/>
          <w:b/>
          <w:noProof/>
        </w:rPr>
        <w:t>}'</w:t>
      </w:r>
    </w:p>
    <w:p w14:paraId="608339A0" w14:textId="12A7D3ED" w:rsidR="00D9542A" w:rsidRPr="00D9542A" w:rsidRDefault="00D9542A" w:rsidP="00D9542A">
      <w:pPr>
        <w:pStyle w:val="ListParagraph"/>
        <w:numPr>
          <w:ilvl w:val="1"/>
          <w:numId w:val="33"/>
        </w:numPr>
        <w:rPr>
          <w:rFonts w:cstheme="minorHAnsi"/>
          <w:bCs/>
          <w:noProof/>
        </w:rPr>
      </w:pPr>
      <w:r w:rsidRPr="00D9542A">
        <w:rPr>
          <w:rFonts w:cstheme="minorHAnsi"/>
          <w:bCs/>
          <w:noProof/>
        </w:rPr>
        <w:t>If the middle was provided and is not the empty string, the full name should have the following structure</w:t>
      </w:r>
      <w:r>
        <w:rPr>
          <w:rFonts w:cstheme="minorHAnsi"/>
          <w:bCs/>
          <w:noProof/>
        </w:rPr>
        <w:t xml:space="preserve"> </w:t>
      </w:r>
      <w:r w:rsidRPr="00DC52BF">
        <w:rPr>
          <w:rFonts w:ascii="Consolas" w:hAnsi="Consolas"/>
          <w:b/>
          <w:noProof/>
        </w:rPr>
        <w:t>'{</w:t>
      </w:r>
      <w:r>
        <w:rPr>
          <w:rFonts w:ascii="Consolas" w:hAnsi="Consolas"/>
          <w:b/>
          <w:noProof/>
        </w:rPr>
        <w:t>firstName</w:t>
      </w:r>
      <w:r w:rsidRPr="00DC52BF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middleName}</w:t>
      </w:r>
      <w:r w:rsidRPr="00DC52BF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lastName</w:t>
      </w:r>
      <w:r w:rsidRPr="00DC52BF">
        <w:rPr>
          <w:rFonts w:ascii="Consolas" w:hAnsi="Consolas"/>
          <w:b/>
          <w:noProof/>
        </w:rPr>
        <w:t>}'</w:t>
      </w:r>
    </w:p>
    <w:p w14:paraId="1BE3F005" w14:textId="22164DE8" w:rsidR="00D9542A" w:rsidRPr="00D9542A" w:rsidRDefault="00D9542A" w:rsidP="00D9542A">
      <w:pPr>
        <w:pStyle w:val="ListParagraph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The third element of the tuple should be of type number and hold the </w:t>
      </w:r>
      <w:r>
        <w:rPr>
          <w:rFonts w:cstheme="minorHAnsi"/>
          <w:b/>
          <w:bCs/>
          <w:noProof/>
        </w:rPr>
        <w:t>age</w:t>
      </w:r>
    </w:p>
    <w:p w14:paraId="37EB8BEE" w14:textId="3908CF0D" w:rsidR="00D9542A" w:rsidRDefault="00D9542A" w:rsidP="00D9542A">
      <w:pPr>
        <w:pStyle w:val="ListParagraph"/>
        <w:numPr>
          <w:ilvl w:val="0"/>
          <w:numId w:val="33"/>
        </w:numPr>
        <w:rPr>
          <w:rFonts w:cstheme="minorHAnsi"/>
          <w:noProof/>
        </w:rPr>
      </w:pPr>
      <w:r w:rsidRPr="00D9542A">
        <w:rPr>
          <w:rFonts w:cstheme="minorHAnsi"/>
          <w:noProof/>
        </w:rPr>
        <w:t xml:space="preserve">The fourth element of the tuple should be of type string and hold the </w:t>
      </w:r>
      <w:r>
        <w:rPr>
          <w:rFonts w:cstheme="minorHAnsi"/>
          <w:noProof/>
        </w:rPr>
        <w:t>hobbies of the person:</w:t>
      </w:r>
    </w:p>
    <w:p w14:paraId="4D04D880" w14:textId="5434E762" w:rsidR="00D9542A" w:rsidRPr="00D9542A" w:rsidRDefault="00D9542A" w:rsidP="00D9542A">
      <w:pPr>
        <w:pStyle w:val="ListParagraph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hobbies was not provided or </w:t>
      </w:r>
      <w:r w:rsidR="002814A2">
        <w:rPr>
          <w:rFonts w:cstheme="minorHAnsi"/>
          <w:noProof/>
        </w:rPr>
        <w:t>the person has</w:t>
      </w:r>
      <w:r>
        <w:rPr>
          <w:rFonts w:cstheme="minorHAnsi"/>
          <w:noProof/>
        </w:rPr>
        <w:t xml:space="preserve"> 0 </w:t>
      </w:r>
      <w:r w:rsidR="002814A2">
        <w:rPr>
          <w:rFonts w:cstheme="minorHAnsi"/>
          <w:noProof/>
        </w:rPr>
        <w:t>hobbies</w:t>
      </w:r>
      <w:r>
        <w:rPr>
          <w:rFonts w:cstheme="minorHAnsi"/>
          <w:noProof/>
        </w:rPr>
        <w:t xml:space="preserve">, show </w:t>
      </w:r>
      <w:r w:rsidRPr="00DC52BF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C52BF">
        <w:rPr>
          <w:rFonts w:ascii="Consolas" w:hAnsi="Consolas"/>
          <w:b/>
          <w:noProof/>
        </w:rPr>
        <w:t>'</w:t>
      </w:r>
    </w:p>
    <w:p w14:paraId="632C97BA" w14:textId="6B6CE1EB" w:rsidR="00D9542A" w:rsidRPr="002814A2" w:rsidRDefault="00D9542A" w:rsidP="00D9542A">
      <w:pPr>
        <w:pStyle w:val="ListParagraph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</w:t>
      </w:r>
      <w:r w:rsidR="002814A2">
        <w:rPr>
          <w:rFonts w:cstheme="minorHAnsi"/>
          <w:noProof/>
        </w:rPr>
        <w:t xml:space="preserve">person has 1 or more hobbies, </w:t>
      </w:r>
      <w:r>
        <w:rPr>
          <w:rFonts w:cstheme="minorHAnsi"/>
          <w:noProof/>
        </w:rPr>
        <w:t xml:space="preserve">show </w:t>
      </w:r>
      <w:r w:rsidR="002814A2">
        <w:rPr>
          <w:rFonts w:cstheme="minorHAnsi"/>
          <w:noProof/>
        </w:rPr>
        <w:t xml:space="preserve">a string representing the hobies joined by </w:t>
      </w:r>
      <w:r w:rsidRPr="00DC52BF">
        <w:rPr>
          <w:rFonts w:ascii="Consolas" w:hAnsi="Consolas"/>
          <w:b/>
          <w:noProof/>
        </w:rPr>
        <w:t>'</w:t>
      </w:r>
      <w:r w:rsidR="002814A2">
        <w:rPr>
          <w:rFonts w:ascii="Consolas" w:hAnsi="Consolas"/>
          <w:b/>
          <w:noProof/>
        </w:rPr>
        <w:t xml:space="preserve">, </w:t>
      </w:r>
      <w:r w:rsidRPr="00DC52BF">
        <w:rPr>
          <w:rFonts w:ascii="Consolas" w:hAnsi="Consolas"/>
          <w:b/>
          <w:noProof/>
        </w:rPr>
        <w:t>'</w:t>
      </w:r>
    </w:p>
    <w:p w14:paraId="0852C673" w14:textId="2106CF58" w:rsidR="002814A2" w:rsidRDefault="002814A2" w:rsidP="002814A2">
      <w:pPr>
        <w:pStyle w:val="ListParagraph"/>
        <w:numPr>
          <w:ilvl w:val="0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>The fifth element of the tuple should be of type string and represent the person’s job and salary</w:t>
      </w:r>
    </w:p>
    <w:p w14:paraId="33E3E83F" w14:textId="1DD3D3A6" w:rsidR="002814A2" w:rsidRDefault="002814A2" w:rsidP="002814A2">
      <w:pPr>
        <w:pStyle w:val="ListParagraph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workInfo tuple was not provided, show </w:t>
      </w:r>
      <w:r w:rsidRPr="00DC52BF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C52BF">
        <w:rPr>
          <w:rFonts w:ascii="Consolas" w:hAnsi="Consolas"/>
          <w:b/>
          <w:noProof/>
        </w:rPr>
        <w:t>'</w:t>
      </w:r>
    </w:p>
    <w:p w14:paraId="3BA3B21D" w14:textId="77F3094E" w:rsidR="002814A2" w:rsidRPr="00D9542A" w:rsidRDefault="002814A2" w:rsidP="002814A2">
      <w:pPr>
        <w:pStyle w:val="ListParagraph"/>
        <w:numPr>
          <w:ilvl w:val="1"/>
          <w:numId w:val="33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If the workInfo tuple was provided show the position and salary in the format </w:t>
      </w:r>
      <w:r w:rsidRPr="00DC52BF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{position} -&gt; {salary}</w:t>
      </w:r>
      <w:r w:rsidRPr="00DC52BF">
        <w:rPr>
          <w:rFonts w:ascii="Consolas" w:hAnsi="Consolas"/>
          <w:b/>
          <w:noProof/>
        </w:rPr>
        <w:t>'</w:t>
      </w:r>
    </w:p>
    <w:p w14:paraId="61DA34FE" w14:textId="2CF7AB8B" w:rsidR="008564A7" w:rsidRPr="001F7E42" w:rsidRDefault="002814A2" w:rsidP="008564A7">
      <w:pPr>
        <w:rPr>
          <w:lang w:val="bg-BG"/>
        </w:rPr>
      </w:pPr>
      <w:r>
        <w:rPr>
          <w:rFonts w:cstheme="minorHAnsi"/>
        </w:rPr>
        <w:t xml:space="preserve">Your function should always </w:t>
      </w:r>
      <w:r w:rsidRPr="0028748B">
        <w:rPr>
          <w:rFonts w:cstheme="minorHAnsi"/>
          <w:b/>
          <w:bCs/>
        </w:rPr>
        <w:t>return a tuple of 5</w:t>
      </w:r>
      <w:r w:rsidRPr="0028748B">
        <w:rPr>
          <w:b/>
          <w:bCs/>
        </w:rPr>
        <w:t xml:space="preserve"> elements</w:t>
      </w:r>
      <w:r w:rsidR="008564A7" w:rsidRPr="00DC52BF">
        <w:rPr>
          <w:b/>
        </w:rPr>
        <w:t>.</w:t>
      </w:r>
    </w:p>
    <w:p w14:paraId="0B2FD562" w14:textId="77777777" w:rsidR="008564A7" w:rsidRDefault="008564A7" w:rsidP="008564A7">
      <w:pPr>
        <w:pStyle w:val="Heading3"/>
      </w:pPr>
      <w:r w:rsidRPr="00DC52BF">
        <w:t>Examples</w:t>
      </w:r>
    </w:p>
    <w:tbl>
      <w:tblPr>
        <w:tblStyle w:val="TableGrid"/>
        <w:tblW w:w="1034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8"/>
      </w:tblGrid>
      <w:tr w:rsidR="002814A2" w:rsidRPr="00A12EDA" w14:paraId="6BF2D4E1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754D16B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1A978B4E" w14:textId="77777777" w:rsidTr="009920DD">
        <w:trPr>
          <w:trHeight w:val="340"/>
        </w:trPr>
        <w:tc>
          <w:tcPr>
            <w:tcW w:w="10348" w:type="dxa"/>
          </w:tcPr>
          <w:p w14:paraId="5DDDA1DD" w14:textId="77777777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12, 'Eliot', 'Des', 20, 'Braylen', ['tennis', 'football', 'hiking'], ['Sales Consultant', 2500]</w:t>
            </w:r>
          </w:p>
        </w:tc>
      </w:tr>
      <w:tr w:rsidR="002814A2" w:rsidRPr="00A12EDA" w14:paraId="0C8292A3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42C7F804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2413D30C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0840413F" w14:textId="77777777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12, 'Eliot Braylen Des', 20, 'tennis, football, hiking', 'Sales Consultant -&gt; 2500']</w:t>
            </w:r>
          </w:p>
        </w:tc>
      </w:tr>
      <w:tr w:rsidR="002814A2" w:rsidRPr="00A12EDA" w14:paraId="7FFB4709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E47B518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095526E1" w14:textId="77777777" w:rsidTr="009920DD">
        <w:trPr>
          <w:trHeight w:val="340"/>
        </w:trPr>
        <w:tc>
          <w:tcPr>
            <w:tcW w:w="10348" w:type="dxa"/>
          </w:tcPr>
          <w:p w14:paraId="65E124FF" w14:textId="075CC63E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20, 'Mary', 'Trent', 25, undefined, ['fitness', 'rowing']</w:t>
            </w:r>
          </w:p>
        </w:tc>
      </w:tr>
      <w:tr w:rsidR="002814A2" w:rsidRPr="00A12EDA" w14:paraId="676F7F29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22C129DB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10DF181C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3B6E4879" w14:textId="05CBB076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20, 'Mary Trent', 25, 'fitness, rowing', '-']</w:t>
            </w:r>
          </w:p>
        </w:tc>
      </w:tr>
      <w:tr w:rsidR="002814A2" w:rsidRPr="00A12EDA" w14:paraId="50C0BD1A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9ACAEF4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23645EAF" w14:textId="77777777" w:rsidTr="009920DD">
        <w:trPr>
          <w:trHeight w:val="340"/>
        </w:trPr>
        <w:tc>
          <w:tcPr>
            <w:tcW w:w="10348" w:type="dxa"/>
          </w:tcPr>
          <w:p w14:paraId="0D236EF5" w14:textId="0940C3E6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21, 'Jos</w:t>
            </w:r>
            <w:r w:rsidR="00942322">
              <w:rPr>
                <w:rFonts w:ascii="Consolas" w:hAnsi="Consolas"/>
                <w:bCs/>
                <w:noProof/>
              </w:rPr>
              <w:t>e</w:t>
            </w:r>
            <w:r w:rsidRPr="002814A2">
              <w:rPr>
                <w:rFonts w:ascii="Consolas" w:hAnsi="Consolas"/>
                <w:bCs/>
                <w:noProof/>
                <w:lang w:val="bg-BG"/>
              </w:rPr>
              <w:t>ph', 'Angler', 28</w:t>
            </w:r>
          </w:p>
        </w:tc>
      </w:tr>
      <w:tr w:rsidR="002814A2" w:rsidRPr="00A12EDA" w14:paraId="470A2F12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C912375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1DE45F43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6CBCB122" w14:textId="0EC70309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21, 'Jos</w:t>
            </w:r>
            <w:r w:rsidR="00942322">
              <w:rPr>
                <w:rFonts w:ascii="Consolas" w:hAnsi="Consolas"/>
                <w:bCs/>
                <w:noProof/>
              </w:rPr>
              <w:t>e</w:t>
            </w:r>
            <w:r w:rsidRPr="002814A2">
              <w:rPr>
                <w:rFonts w:ascii="Consolas" w:hAnsi="Consolas"/>
                <w:bCs/>
                <w:noProof/>
              </w:rPr>
              <w:t>ph Angler', 28, '-', '-']</w:t>
            </w:r>
          </w:p>
        </w:tc>
      </w:tr>
      <w:tr w:rsidR="002814A2" w:rsidRPr="00A12EDA" w14:paraId="5E79EB65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44CF443F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</w:tr>
      <w:tr w:rsidR="002814A2" w:rsidRPr="00A12EDA" w14:paraId="207C2720" w14:textId="77777777" w:rsidTr="009920DD">
        <w:trPr>
          <w:trHeight w:val="340"/>
        </w:trPr>
        <w:tc>
          <w:tcPr>
            <w:tcW w:w="10348" w:type="dxa"/>
          </w:tcPr>
          <w:p w14:paraId="0648589D" w14:textId="0BA53825" w:rsidR="002814A2" w:rsidRPr="002814A2" w:rsidRDefault="002814A2" w:rsidP="009920D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14A2">
              <w:rPr>
                <w:rFonts w:ascii="Consolas" w:hAnsi="Consolas"/>
                <w:bCs/>
                <w:noProof/>
                <w:lang w:val="bg-BG"/>
              </w:rPr>
              <w:t>21, 'Kristine', 'Neva', 23, ''</w:t>
            </w:r>
          </w:p>
        </w:tc>
      </w:tr>
      <w:tr w:rsidR="002814A2" w:rsidRPr="00A12EDA" w14:paraId="4D910D59" w14:textId="77777777" w:rsidTr="009920DD">
        <w:tc>
          <w:tcPr>
            <w:tcW w:w="10348" w:type="dxa"/>
            <w:shd w:val="clear" w:color="auto" w:fill="D9D9D9" w:themeFill="background1" w:themeFillShade="D9"/>
          </w:tcPr>
          <w:p w14:paraId="55F5B0EB" w14:textId="77777777" w:rsidR="002814A2" w:rsidRPr="00E4402A" w:rsidRDefault="002814A2" w:rsidP="009920DD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 w:rsidR="002814A2" w:rsidRPr="00A42AB6" w14:paraId="086C6090" w14:textId="77777777" w:rsidTr="009920D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0"/>
        </w:trPr>
        <w:tc>
          <w:tcPr>
            <w:tcW w:w="10348" w:type="dxa"/>
          </w:tcPr>
          <w:p w14:paraId="50B9F156" w14:textId="61E4C590" w:rsidR="002814A2" w:rsidRPr="00A42AB6" w:rsidRDefault="002814A2" w:rsidP="009920D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814A2">
              <w:rPr>
                <w:rFonts w:ascii="Consolas" w:hAnsi="Consolas"/>
                <w:bCs/>
                <w:noProof/>
              </w:rPr>
              <w:t>[21, 'Kristine Neva', 23, '-', '-']</w:t>
            </w:r>
          </w:p>
        </w:tc>
      </w:tr>
    </w:tbl>
    <w:p w14:paraId="40FE437A" w14:textId="2D46A7B6" w:rsidR="00FD5C48" w:rsidRDefault="00FD5C48" w:rsidP="00FD5C48"/>
    <w:p w14:paraId="7B89648F" w14:textId="77777777" w:rsidR="00942322" w:rsidRDefault="00942322" w:rsidP="00942322">
      <w:pPr>
        <w:pStyle w:val="Heading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</w:pPr>
      <w:r>
        <w:t>Reversed Day of the Week</w:t>
      </w:r>
    </w:p>
    <w:p w14:paraId="60E3AC45" w14:textId="77777777" w:rsidR="00942322" w:rsidRPr="00993872" w:rsidRDefault="00942322" w:rsidP="00942322">
      <w:pPr>
        <w:rPr>
          <w:lang w:val="bg-BG"/>
        </w:rPr>
      </w:pPr>
      <w:r w:rsidRPr="00993872">
        <w:t xml:space="preserve">Write a function that prints a number between 1 and 7 when a </w:t>
      </w:r>
      <w:r w:rsidRPr="00993872">
        <w:rPr>
          <w:b/>
        </w:rPr>
        <w:t>day of the week</w:t>
      </w:r>
      <w:r w:rsidRPr="00993872">
        <w:t xml:space="preserve"> is passed to it as a string and an </w:t>
      </w:r>
      <w:r w:rsidRPr="00993872">
        <w:rPr>
          <w:b/>
        </w:rPr>
        <w:t>error message</w:t>
      </w:r>
      <w:r w:rsidRPr="00993872">
        <w:t xml:space="preserve"> if the string is </w:t>
      </w:r>
      <w:r w:rsidRPr="00993872">
        <w:rPr>
          <w:b/>
        </w:rPr>
        <w:t>not recognized</w:t>
      </w:r>
      <w:r w:rsidRPr="00993872">
        <w:t>.</w:t>
      </w:r>
    </w:p>
    <w:p w14:paraId="1954C9AE" w14:textId="77777777" w:rsidR="00942322" w:rsidRPr="00FC3D62" w:rsidRDefault="00942322" w:rsidP="00942322">
      <w:pPr>
        <w:pStyle w:val="ListParagraph"/>
        <w:numPr>
          <w:ilvl w:val="0"/>
          <w:numId w:val="22"/>
        </w:numPr>
        <w:rPr>
          <w:lang w:val="bg-BG"/>
        </w:rPr>
      </w:pPr>
      <w:r w:rsidRPr="00993872">
        <w:t xml:space="preserve">The </w:t>
      </w:r>
      <w:r w:rsidRPr="00FC3D62">
        <w:rPr>
          <w:b/>
        </w:rPr>
        <w:t>input</w:t>
      </w:r>
      <w:r w:rsidRPr="00993872">
        <w:t xml:space="preserve"> comes as a single</w:t>
      </w:r>
      <w:r>
        <w:t>-</w:t>
      </w:r>
      <w:r w:rsidRPr="00993872">
        <w:t>string argument.</w:t>
      </w:r>
    </w:p>
    <w:p w14:paraId="64C9E04A" w14:textId="4CF833C8" w:rsidR="00942322" w:rsidRPr="00FC3D62" w:rsidRDefault="00942322" w:rsidP="00942322">
      <w:pPr>
        <w:pStyle w:val="ListParagraph"/>
        <w:numPr>
          <w:ilvl w:val="0"/>
          <w:numId w:val="22"/>
        </w:numPr>
        <w:rPr>
          <w:lang w:val="bg-BG"/>
        </w:rPr>
      </w:pPr>
      <w:r>
        <w:t xml:space="preserve">Avoid using conditional statements like </w:t>
      </w:r>
      <w:r w:rsidRPr="003364F0">
        <w:rPr>
          <w:b/>
          <w:bCs/>
        </w:rPr>
        <w:t>if.</w:t>
      </w:r>
      <w:r>
        <w:rPr>
          <w:b/>
          <w:bCs/>
        </w:rPr>
        <w:t>.</w:t>
      </w:r>
      <w:r w:rsidRPr="003364F0">
        <w:rPr>
          <w:b/>
          <w:bCs/>
        </w:rPr>
        <w:t>.else</w:t>
      </w:r>
      <w:r>
        <w:t xml:space="preserve"> and </w:t>
      </w:r>
      <w:r w:rsidRPr="003364F0">
        <w:rPr>
          <w:b/>
          <w:bCs/>
        </w:rPr>
        <w:t>switch</w:t>
      </w:r>
      <w:r>
        <w:rPr>
          <w:b/>
          <w:bCs/>
        </w:rPr>
        <w:t xml:space="preserve"> </w:t>
      </w:r>
      <w:r w:rsidRPr="00942322">
        <w:t>to get the</w:t>
      </w:r>
      <w:r>
        <w:rPr>
          <w:b/>
          <w:bCs/>
        </w:rPr>
        <w:t xml:space="preserve"> number</w:t>
      </w:r>
      <w:r>
        <w:t xml:space="preserve">, instead try using an </w:t>
      </w:r>
      <w:r w:rsidRPr="003364F0">
        <w:rPr>
          <w:b/>
          <w:bCs/>
        </w:rPr>
        <w:t>enum</w:t>
      </w:r>
      <w:r>
        <w:t>.</w:t>
      </w:r>
    </w:p>
    <w:p w14:paraId="2FAE6D0C" w14:textId="77777777" w:rsidR="00942322" w:rsidRPr="003D4A3A" w:rsidRDefault="00942322" w:rsidP="00942322">
      <w:pPr>
        <w:pStyle w:val="Heading3"/>
        <w:rPr>
          <w:lang w:val="bg-BG"/>
        </w:rPr>
      </w:pPr>
      <w:r w:rsidRPr="003D4A3A">
        <w:lastRenderedPageBreak/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942322" w:rsidRPr="003D4A3A" w14:paraId="06CEC3DD" w14:textId="77777777" w:rsidTr="00484530">
        <w:tc>
          <w:tcPr>
            <w:tcW w:w="2382" w:type="dxa"/>
            <w:shd w:val="clear" w:color="auto" w:fill="D9D9D9" w:themeFill="background1" w:themeFillShade="D9"/>
          </w:tcPr>
          <w:p w14:paraId="519A29FE" w14:textId="77777777" w:rsidR="00942322" w:rsidRPr="00C27255" w:rsidRDefault="00942322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249DDCD" w14:textId="77777777" w:rsidR="00942322" w:rsidRPr="00C27255" w:rsidRDefault="00942322" w:rsidP="0048453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D10F7">
              <w:rPr>
                <w:rFonts w:cstheme="minorHAnsi"/>
                <w:b/>
              </w:rPr>
              <w:t>Output</w:t>
            </w:r>
          </w:p>
        </w:tc>
      </w:tr>
      <w:tr w:rsidR="00942322" w:rsidRPr="003D4A3A" w14:paraId="0E2FF4B3" w14:textId="77777777" w:rsidTr="00484530">
        <w:tc>
          <w:tcPr>
            <w:tcW w:w="2382" w:type="dxa"/>
          </w:tcPr>
          <w:p w14:paraId="453CA637" w14:textId="77777777" w:rsidR="00942322" w:rsidRPr="00D11281" w:rsidRDefault="00942322" w:rsidP="0048453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lang w:val="bg-BG" w:eastAsia="bg-BG"/>
              </w:rPr>
            </w:pPr>
            <w:r w:rsidRPr="00D11281">
              <w:rPr>
                <w:rFonts w:ascii="Consolas" w:hAnsi="Consolas"/>
                <w:bCs/>
                <w:noProof/>
              </w:rPr>
              <w:t>'Monday'</w:t>
            </w:r>
          </w:p>
        </w:tc>
        <w:tc>
          <w:tcPr>
            <w:tcW w:w="2268" w:type="dxa"/>
          </w:tcPr>
          <w:p w14:paraId="42C156E9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42322" w:rsidRPr="003D4A3A" w14:paraId="1C6882B7" w14:textId="77777777" w:rsidTr="00484530">
        <w:tc>
          <w:tcPr>
            <w:tcW w:w="2382" w:type="dxa"/>
          </w:tcPr>
          <w:p w14:paraId="60CB3883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Friday'</w:t>
            </w:r>
          </w:p>
        </w:tc>
        <w:tc>
          <w:tcPr>
            <w:tcW w:w="2268" w:type="dxa"/>
          </w:tcPr>
          <w:p w14:paraId="6F43F059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942322" w:rsidRPr="003D4A3A" w14:paraId="3409EA16" w14:textId="77777777" w:rsidTr="00484530">
        <w:trPr>
          <w:trHeight w:val="20"/>
        </w:trPr>
        <w:tc>
          <w:tcPr>
            <w:tcW w:w="2382" w:type="dxa"/>
          </w:tcPr>
          <w:p w14:paraId="706B6E09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'Invalid'</w:t>
            </w:r>
          </w:p>
        </w:tc>
        <w:tc>
          <w:tcPr>
            <w:tcW w:w="2268" w:type="dxa"/>
          </w:tcPr>
          <w:p w14:paraId="64693B04" w14:textId="77777777" w:rsidR="00942322" w:rsidRPr="00D11281" w:rsidRDefault="0094232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1281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3CF4C871" w14:textId="77777777" w:rsidR="00942322" w:rsidRDefault="00942322" w:rsidP="00FD5C48"/>
    <w:p w14:paraId="77587320" w14:textId="3A4B083E" w:rsidR="00942322" w:rsidRDefault="00942322" w:rsidP="00942322">
      <w:pPr>
        <w:pStyle w:val="Heading2"/>
        <w:numPr>
          <w:ilvl w:val="0"/>
          <w:numId w:val="2"/>
        </w:numPr>
      </w:pPr>
      <w:r>
        <w:t xml:space="preserve">Unknown </w:t>
      </w:r>
      <w:r w:rsidR="00FB2DFA">
        <w:t>Response</w:t>
      </w:r>
    </w:p>
    <w:p w14:paraId="17459920" w14:textId="568C75D8" w:rsidR="00942322" w:rsidRDefault="00942322" w:rsidP="00942322">
      <w:r>
        <w:t xml:space="preserve">Write a function that takes in exactly one parameter of </w:t>
      </w:r>
      <w:r w:rsidRPr="00095909">
        <w:rPr>
          <w:b/>
          <w:bCs/>
        </w:rPr>
        <w:t>unknown</w:t>
      </w:r>
      <w:r>
        <w:t xml:space="preserve"> type</w:t>
      </w:r>
      <w:r w:rsidR="00CA7E12">
        <w:t>, a response object that may or may not contain a value and returns a string based on its contents</w:t>
      </w:r>
      <w:r>
        <w:t>:</w:t>
      </w:r>
    </w:p>
    <w:p w14:paraId="641015E6" w14:textId="6A42A13B" w:rsidR="00942322" w:rsidRDefault="00942322" w:rsidP="00942322">
      <w:pPr>
        <w:pStyle w:val="ListParagraph"/>
        <w:numPr>
          <w:ilvl w:val="0"/>
          <w:numId w:val="29"/>
        </w:numPr>
      </w:pPr>
      <w:r>
        <w:t xml:space="preserve">The parameter provided will </w:t>
      </w:r>
      <w:r w:rsidRPr="005B43F0">
        <w:rPr>
          <w:b/>
          <w:bCs/>
        </w:rPr>
        <w:t>always be a valid object</w:t>
      </w:r>
      <w:r w:rsidR="00CA7E12">
        <w:t xml:space="preserve">, that has </w:t>
      </w:r>
      <w:r w:rsidR="00CA7E12" w:rsidRPr="00CA7E12">
        <w:rPr>
          <w:b/>
          <w:bCs/>
        </w:rPr>
        <w:t>code</w:t>
      </w:r>
      <w:r w:rsidR="00CA7E12">
        <w:t xml:space="preserve"> and </w:t>
      </w:r>
      <w:r w:rsidR="00CA7E12" w:rsidRPr="00CA7E12">
        <w:rPr>
          <w:b/>
          <w:bCs/>
        </w:rPr>
        <w:t>text</w:t>
      </w:r>
      <w:r w:rsidR="00CA7E12">
        <w:t xml:space="preserve"> properties</w:t>
      </w:r>
    </w:p>
    <w:p w14:paraId="5824F803" w14:textId="1997116B" w:rsidR="00942322" w:rsidRDefault="00942322" w:rsidP="00942322">
      <w:pPr>
        <w:pStyle w:val="ListParagraph"/>
        <w:numPr>
          <w:ilvl w:val="0"/>
          <w:numId w:val="29"/>
        </w:numPr>
      </w:pPr>
      <w:r>
        <w:t xml:space="preserve">If the provided </w:t>
      </w:r>
      <w:r w:rsidRPr="005B43F0">
        <w:t>object</w:t>
      </w:r>
      <w:r>
        <w:t xml:space="preserve"> has a </w:t>
      </w:r>
      <w:r w:rsidR="00CA7E12">
        <w:rPr>
          <w:b/>
          <w:bCs/>
        </w:rPr>
        <w:t>value</w:t>
      </w:r>
      <w:r>
        <w:t xml:space="preserve"> property of </w:t>
      </w:r>
      <w:r w:rsidRPr="009E2A79">
        <w:rPr>
          <w:b/>
          <w:bCs/>
        </w:rPr>
        <w:t>type string</w:t>
      </w:r>
      <w:r>
        <w:t xml:space="preserve">, </w:t>
      </w:r>
      <w:r w:rsidRPr="009E2A79">
        <w:t>return the</w:t>
      </w:r>
      <w:r>
        <w:rPr>
          <w:b/>
          <w:bCs/>
        </w:rPr>
        <w:t xml:space="preserve"> </w:t>
      </w:r>
      <w:r w:rsidR="00CA7E12">
        <w:rPr>
          <w:b/>
          <w:bCs/>
        </w:rPr>
        <w:t>value</w:t>
      </w:r>
      <w:r>
        <w:t>.</w:t>
      </w:r>
    </w:p>
    <w:p w14:paraId="1D4B74AB" w14:textId="5A0AADB9" w:rsidR="00942322" w:rsidRDefault="00942322" w:rsidP="00942322">
      <w:pPr>
        <w:pStyle w:val="ListParagraph"/>
        <w:numPr>
          <w:ilvl w:val="0"/>
          <w:numId w:val="29"/>
        </w:numPr>
      </w:pPr>
      <w:r>
        <w:t xml:space="preserve">Otherwise </w:t>
      </w:r>
      <w:r w:rsidRPr="00CA7E12">
        <w:t>return</w:t>
      </w:r>
      <w:r w:rsidRPr="00E85D89">
        <w:rPr>
          <w:b/>
          <w:bCs/>
        </w:rPr>
        <w:t xml:space="preserve"> </w:t>
      </w:r>
      <w:r w:rsidR="00CA7E12" w:rsidRPr="00CA7E12">
        <w:rPr>
          <w:rFonts w:ascii="Consolas" w:hAnsi="Consolas"/>
          <w:b/>
          <w:noProof/>
        </w:rPr>
        <w:t>'</w:t>
      </w:r>
      <w:r w:rsidR="00CA7E12" w:rsidRPr="00CA7E12">
        <w:rPr>
          <w:b/>
        </w:rPr>
        <w:t>-</w:t>
      </w:r>
      <w:r w:rsidR="00CA7E12" w:rsidRPr="00CA7E12">
        <w:rPr>
          <w:rFonts w:ascii="Consolas" w:hAnsi="Consolas"/>
          <w:b/>
          <w:noProof/>
        </w:rPr>
        <w:t>'</w:t>
      </w:r>
      <w:r>
        <w:t>.</w:t>
      </w:r>
    </w:p>
    <w:p w14:paraId="72C774F9" w14:textId="297D6177" w:rsidR="00942322" w:rsidRPr="00095909" w:rsidRDefault="00942322" w:rsidP="00942322">
      <w:pPr>
        <w:pStyle w:val="ListParagraph"/>
        <w:numPr>
          <w:ilvl w:val="0"/>
          <w:numId w:val="29"/>
        </w:numPr>
      </w:pPr>
      <w:r w:rsidRPr="005B43F0">
        <w:rPr>
          <w:b/>
          <w:bCs/>
        </w:rPr>
        <w:t>Hint</w:t>
      </w:r>
      <w:r>
        <w:t xml:space="preserve">: If you </w:t>
      </w:r>
      <w:r w:rsidR="00CA7E12">
        <w:t>know</w:t>
      </w:r>
      <w:r>
        <w:t xml:space="preserve"> information that T</w:t>
      </w:r>
      <w:r w:rsidR="00CA7E12">
        <w:t>ype</w:t>
      </w:r>
      <w:r>
        <w:t>S</w:t>
      </w:r>
      <w:r w:rsidR="00CA7E12">
        <w:t>cript</w:t>
      </w:r>
      <w:r>
        <w:t xml:space="preserve"> cannot deduce, it </w:t>
      </w:r>
      <w:r w:rsidR="00423DFD">
        <w:t>may be</w:t>
      </w:r>
      <w:r>
        <w:t xml:space="preserve"> acceptable to </w:t>
      </w:r>
      <w:r w:rsidR="00423DFD">
        <w:t>ignore type check</w:t>
      </w:r>
      <w:r w:rsidR="00CA7E12">
        <w:t>s</w:t>
      </w:r>
      <w:r>
        <w:t>.</w:t>
      </w:r>
    </w:p>
    <w:p w14:paraId="68DF5EC7" w14:textId="77777777" w:rsidR="00942322" w:rsidRPr="00A12EDA" w:rsidRDefault="00942322" w:rsidP="00942322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4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90"/>
        <w:gridCol w:w="2250"/>
      </w:tblGrid>
      <w:tr w:rsidR="00942322" w:rsidRPr="00A12EDA" w14:paraId="34347996" w14:textId="77777777" w:rsidTr="00CA7E12">
        <w:tc>
          <w:tcPr>
            <w:tcW w:w="8190" w:type="dxa"/>
            <w:shd w:val="clear" w:color="auto" w:fill="D9D9D9" w:themeFill="background1" w:themeFillShade="D9"/>
          </w:tcPr>
          <w:p w14:paraId="5C43EEE7" w14:textId="77777777" w:rsidR="00942322" w:rsidRPr="00E4402A" w:rsidRDefault="00942322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3531025D" w14:textId="77777777" w:rsidR="00942322" w:rsidRPr="00E4402A" w:rsidRDefault="00942322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942322" w:rsidRPr="00A12EDA" w14:paraId="24F6D28E" w14:textId="77777777" w:rsidTr="00CA7E12">
        <w:trPr>
          <w:trHeight w:val="362"/>
        </w:trPr>
        <w:tc>
          <w:tcPr>
            <w:tcW w:w="8190" w:type="dxa"/>
          </w:tcPr>
          <w:p w14:paraId="5C293420" w14:textId="2C9B0AD7" w:rsidR="00942322" w:rsidRPr="00095909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200, text: 'Ok', value: [1, 2, 3] }</w:t>
            </w:r>
          </w:p>
        </w:tc>
        <w:tc>
          <w:tcPr>
            <w:tcW w:w="2250" w:type="dxa"/>
          </w:tcPr>
          <w:p w14:paraId="33C19827" w14:textId="7D84A1AD" w:rsidR="00942322" w:rsidRPr="00E4402A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42322" w:rsidRPr="00A12EDA" w14:paraId="65294E2C" w14:textId="77777777" w:rsidTr="00CA7E12">
        <w:trPr>
          <w:trHeight w:val="362"/>
        </w:trPr>
        <w:tc>
          <w:tcPr>
            <w:tcW w:w="8190" w:type="dxa"/>
          </w:tcPr>
          <w:p w14:paraId="2BF868E1" w14:textId="390C6C14" w:rsidR="00942322" w:rsidRPr="00095909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301, text: 'Moved Permanently', value: 'New Url' }</w:t>
            </w:r>
          </w:p>
        </w:tc>
        <w:tc>
          <w:tcPr>
            <w:tcW w:w="2250" w:type="dxa"/>
          </w:tcPr>
          <w:p w14:paraId="73DC4AAA" w14:textId="33D010A9" w:rsidR="00942322" w:rsidRPr="00E4402A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ew Url</w:t>
            </w:r>
          </w:p>
        </w:tc>
      </w:tr>
      <w:tr w:rsidR="00942322" w:rsidRPr="00A12EDA" w14:paraId="0302FC24" w14:textId="77777777" w:rsidTr="00CA7E12">
        <w:trPr>
          <w:trHeight w:val="362"/>
        </w:trPr>
        <w:tc>
          <w:tcPr>
            <w:tcW w:w="8190" w:type="dxa"/>
          </w:tcPr>
          <w:p w14:paraId="7CA8D5E8" w14:textId="2D442E2B" w:rsidR="00942322" w:rsidRPr="00E85D89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201, text: 'Created', value: { name: 'Test', age: 20 } }</w:t>
            </w:r>
          </w:p>
        </w:tc>
        <w:tc>
          <w:tcPr>
            <w:tcW w:w="2250" w:type="dxa"/>
          </w:tcPr>
          <w:p w14:paraId="74232302" w14:textId="643B66FA" w:rsidR="0094232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42322" w:rsidRPr="00A12EDA" w14:paraId="3CBE2B0E" w14:textId="77777777" w:rsidTr="00CA7E12">
        <w:trPr>
          <w:trHeight w:val="362"/>
        </w:trPr>
        <w:tc>
          <w:tcPr>
            <w:tcW w:w="8190" w:type="dxa"/>
          </w:tcPr>
          <w:p w14:paraId="248FA0A9" w14:textId="190E5883" w:rsidR="00942322" w:rsidRPr="00706B45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201, text: 'Created', value: 'Object Created' }</w:t>
            </w:r>
          </w:p>
        </w:tc>
        <w:tc>
          <w:tcPr>
            <w:tcW w:w="2250" w:type="dxa"/>
          </w:tcPr>
          <w:p w14:paraId="351333FC" w14:textId="5441DB3D" w:rsidR="0094232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Object Created</w:t>
            </w:r>
          </w:p>
        </w:tc>
      </w:tr>
      <w:tr w:rsidR="00CA7E12" w:rsidRPr="00A12EDA" w14:paraId="274D92B3" w14:textId="77777777" w:rsidTr="00CA7E12">
        <w:trPr>
          <w:trHeight w:val="362"/>
        </w:trPr>
        <w:tc>
          <w:tcPr>
            <w:tcW w:w="8190" w:type="dxa"/>
          </w:tcPr>
          <w:p w14:paraId="01C8B5D2" w14:textId="2C267858" w:rsidR="00CA7E12" w:rsidRP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404, text: 'Not found' }</w:t>
            </w:r>
          </w:p>
        </w:tc>
        <w:tc>
          <w:tcPr>
            <w:tcW w:w="2250" w:type="dxa"/>
          </w:tcPr>
          <w:p w14:paraId="0BF3E966" w14:textId="55EA6BD8" w:rsid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CA7E12" w:rsidRPr="00A12EDA" w14:paraId="2FCD8AC5" w14:textId="77777777" w:rsidTr="00CA7E12">
        <w:trPr>
          <w:trHeight w:val="362"/>
        </w:trPr>
        <w:tc>
          <w:tcPr>
            <w:tcW w:w="8190" w:type="dxa"/>
          </w:tcPr>
          <w:p w14:paraId="679E2653" w14:textId="375A2AD2" w:rsidR="00CA7E12" w:rsidRP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E12">
              <w:rPr>
                <w:rFonts w:ascii="Consolas" w:hAnsi="Consolas"/>
                <w:bCs/>
                <w:noProof/>
              </w:rPr>
              <w:t>{ code: 500, text: 'Internal Server Error' }</w:t>
            </w:r>
          </w:p>
        </w:tc>
        <w:tc>
          <w:tcPr>
            <w:tcW w:w="2250" w:type="dxa"/>
          </w:tcPr>
          <w:p w14:paraId="39313510" w14:textId="1D38344F" w:rsidR="00CA7E12" w:rsidRDefault="00CA7E12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</w:t>
            </w:r>
          </w:p>
        </w:tc>
      </w:tr>
    </w:tbl>
    <w:p w14:paraId="525739FD" w14:textId="77777777" w:rsidR="00942322" w:rsidRDefault="00942322" w:rsidP="00FD5C48"/>
    <w:p w14:paraId="2F7292EC" w14:textId="5CA189E9" w:rsidR="001869E9" w:rsidRDefault="00CC21E6" w:rsidP="001869E9">
      <w:pPr>
        <w:pStyle w:val="Heading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</w:pPr>
      <w:r>
        <w:t>Custom Type Guard</w:t>
      </w:r>
    </w:p>
    <w:p w14:paraId="3A6A8611" w14:textId="393502E6" w:rsidR="001869E9" w:rsidRDefault="001869E9" w:rsidP="001869E9">
      <w:r>
        <w:t xml:space="preserve">Write a </w:t>
      </w:r>
      <w:r w:rsidR="00CC21E6" w:rsidRPr="00CC21E6">
        <w:rPr>
          <w:b/>
          <w:bCs/>
        </w:rPr>
        <w:t xml:space="preserve">type predicate </w:t>
      </w:r>
      <w:r w:rsidRPr="00CC21E6">
        <w:rPr>
          <w:b/>
          <w:bCs/>
        </w:rPr>
        <w:t>function</w:t>
      </w:r>
      <w:r>
        <w:t xml:space="preserve"> </w:t>
      </w:r>
      <w:r w:rsidR="00CC21E6">
        <w:t xml:space="preserve">that receives exactly </w:t>
      </w:r>
      <w:r w:rsidR="00CC21E6" w:rsidRPr="00CC21E6">
        <w:rPr>
          <w:b/>
          <w:bCs/>
        </w:rPr>
        <w:t>one parameter</w:t>
      </w:r>
      <w:r w:rsidR="00CC21E6">
        <w:t xml:space="preserve"> of type </w:t>
      </w:r>
      <w:r w:rsidR="00CC21E6" w:rsidRPr="00CC21E6">
        <w:rPr>
          <w:b/>
          <w:bCs/>
        </w:rPr>
        <w:t>unknown</w:t>
      </w:r>
      <w:r w:rsidR="00CC21E6">
        <w:t xml:space="preserve"> and </w:t>
      </w:r>
      <w:r w:rsidR="00CC21E6" w:rsidRPr="00CC21E6">
        <w:rPr>
          <w:b/>
          <w:bCs/>
        </w:rPr>
        <w:t>narrows</w:t>
      </w:r>
      <w:r w:rsidR="00CC21E6">
        <w:t xml:space="preserve"> it down to a </w:t>
      </w:r>
      <w:r w:rsidR="00CC21E6" w:rsidRPr="00CC21E6">
        <w:rPr>
          <w:b/>
          <w:bCs/>
        </w:rPr>
        <w:t>string[]</w:t>
      </w:r>
      <w:r w:rsidR="00CC21E6">
        <w:t>, but only if the array has at least 1 element.</w:t>
      </w:r>
    </w:p>
    <w:p w14:paraId="6A8DD97C" w14:textId="4955FFAA" w:rsidR="0017699B" w:rsidRDefault="0017699B" w:rsidP="001869E9">
      <w:r>
        <w:t xml:space="preserve">Your type predicate function should return a single </w:t>
      </w:r>
      <w:r w:rsidRPr="0017699B">
        <w:rPr>
          <w:b/>
          <w:bCs/>
        </w:rPr>
        <w:t>Boolean</w:t>
      </w:r>
      <w:r>
        <w:t xml:space="preserve"> value:</w:t>
      </w:r>
    </w:p>
    <w:p w14:paraId="3985F972" w14:textId="64B00BA6" w:rsidR="0017699B" w:rsidRDefault="0017699B" w:rsidP="0017699B">
      <w:pPr>
        <w:pStyle w:val="ListParagraph"/>
        <w:numPr>
          <w:ilvl w:val="0"/>
          <w:numId w:val="29"/>
        </w:numPr>
      </w:pPr>
      <w:r>
        <w:t xml:space="preserve">If the provided parameter was a valid string[] with at least 1 entry , </w:t>
      </w:r>
      <w:r w:rsidRPr="009E2A79">
        <w:t xml:space="preserve">it returns </w:t>
      </w:r>
      <w:r>
        <w:t>true.</w:t>
      </w:r>
    </w:p>
    <w:p w14:paraId="0FFEB582" w14:textId="71EEFEBF" w:rsidR="0017699B" w:rsidRDefault="0017699B" w:rsidP="001869E9">
      <w:pPr>
        <w:pStyle w:val="ListParagraph"/>
        <w:numPr>
          <w:ilvl w:val="0"/>
          <w:numId w:val="29"/>
        </w:numPr>
      </w:pPr>
      <w:r>
        <w:t xml:space="preserve">Otherwise </w:t>
      </w:r>
      <w:r w:rsidRPr="00CA7E12">
        <w:t>return</w:t>
      </w:r>
      <w:r w:rsidRPr="0017699B">
        <w:t>s</w:t>
      </w:r>
      <w:r>
        <w:rPr>
          <w:b/>
          <w:bCs/>
        </w:rPr>
        <w:t xml:space="preserve"> false</w:t>
      </w:r>
      <w:r>
        <w:t>.</w:t>
      </w:r>
    </w:p>
    <w:p w14:paraId="50FF8DC1" w14:textId="597F9818" w:rsidR="00CC21E6" w:rsidRDefault="00CC21E6" w:rsidP="001869E9">
      <w:r>
        <w:t xml:space="preserve">Your function should be usable as a </w:t>
      </w:r>
      <w:r w:rsidRPr="00CC21E6">
        <w:rPr>
          <w:b/>
          <w:bCs/>
        </w:rPr>
        <w:t>type guard</w:t>
      </w:r>
      <w:r>
        <w:t>:</w:t>
      </w:r>
    </w:p>
    <w:tbl>
      <w:tblPr>
        <w:tblStyle w:val="TableGrid"/>
        <w:tblW w:w="558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</w:tblGrid>
      <w:tr w:rsidR="00CC21E6" w:rsidRPr="00A12EDA" w14:paraId="3BADDEEB" w14:textId="77777777" w:rsidTr="00CC21E6">
        <w:tc>
          <w:tcPr>
            <w:tcW w:w="5580" w:type="dxa"/>
            <w:shd w:val="clear" w:color="auto" w:fill="D9D9D9" w:themeFill="background1" w:themeFillShade="D9"/>
          </w:tcPr>
          <w:p w14:paraId="6CBF202D" w14:textId="7D134E1C" w:rsidR="00CC21E6" w:rsidRPr="00E4402A" w:rsidRDefault="00CC21E6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ample code</w:t>
            </w:r>
          </w:p>
        </w:tc>
      </w:tr>
      <w:tr w:rsidR="00CC21E6" w:rsidRPr="00A12EDA" w14:paraId="065A41EF" w14:textId="77777777" w:rsidTr="00CC21E6">
        <w:trPr>
          <w:trHeight w:val="362"/>
        </w:trPr>
        <w:tc>
          <w:tcPr>
            <w:tcW w:w="5580" w:type="dxa"/>
          </w:tcPr>
          <w:p w14:paraId="556B9E0C" w14:textId="2A1A5395" w:rsidR="00CC21E6" w:rsidRPr="00CC21E6" w:rsidRDefault="00CC21E6" w:rsidP="00CC2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 xml:space="preserve">let </w:t>
            </w:r>
            <w:r w:rsidRPr="00CC21E6">
              <w:rPr>
                <w:rFonts w:ascii="Consolas" w:hAnsi="Consolas"/>
                <w:b/>
                <w:noProof/>
              </w:rPr>
              <w:t>arr</w:t>
            </w:r>
            <w:r w:rsidRPr="00CC21E6">
              <w:rPr>
                <w:rFonts w:ascii="Consolas" w:hAnsi="Consolas"/>
                <w:bCs/>
                <w:noProof/>
              </w:rPr>
              <w:t xml:space="preserve">: unknown = </w:t>
            </w:r>
            <w:r>
              <w:rPr>
                <w:rFonts w:ascii="Consolas" w:hAnsi="Consolas"/>
                <w:bCs/>
                <w:noProof/>
              </w:rPr>
              <w:t>…</w:t>
            </w:r>
            <w:r w:rsidRPr="00CC21E6">
              <w:rPr>
                <w:rFonts w:ascii="Consolas" w:hAnsi="Consolas"/>
                <w:bCs/>
                <w:noProof/>
              </w:rPr>
              <w:t>;</w:t>
            </w:r>
          </w:p>
          <w:p w14:paraId="1C9B07C8" w14:textId="77777777" w:rsidR="00CC21E6" w:rsidRPr="00CC21E6" w:rsidRDefault="00CC21E6" w:rsidP="00CC2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>if(</w:t>
            </w:r>
            <w:r w:rsidRPr="00CC21E6">
              <w:rPr>
                <w:rFonts w:ascii="Consolas" w:hAnsi="Consolas"/>
                <w:b/>
                <w:noProof/>
              </w:rPr>
              <w:t>isNonEmptyStringArray</w:t>
            </w:r>
            <w:r w:rsidRPr="00CC21E6">
              <w:rPr>
                <w:rFonts w:ascii="Consolas" w:hAnsi="Consolas"/>
                <w:bCs/>
                <w:noProof/>
              </w:rPr>
              <w:t>(arr)) {</w:t>
            </w:r>
          </w:p>
          <w:p w14:paraId="028639D5" w14:textId="32A3F15F" w:rsidR="00CC21E6" w:rsidRPr="00CC21E6" w:rsidRDefault="00CC21E6" w:rsidP="00CC2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>    console.log(arr.length);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="00920858">
              <w:rPr>
                <w:rFonts w:ascii="Consolas" w:hAnsi="Consolas"/>
                <w:bCs/>
                <w:noProof/>
              </w:rPr>
              <w:t xml:space="preserve">  </w:t>
            </w:r>
            <w:r w:rsidRPr="00CC21E6">
              <w:rPr>
                <w:rFonts w:ascii="Consolas" w:hAnsi="Consolas"/>
                <w:bCs/>
                <w:noProof/>
                <w:color w:val="00B050"/>
              </w:rPr>
              <w:t>// allowed</w:t>
            </w:r>
          </w:p>
          <w:p w14:paraId="184DBB8F" w14:textId="4F0531D3" w:rsidR="00CC21E6" w:rsidRPr="00095909" w:rsidRDefault="00CC21E6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C21E6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5FAD6A92" w14:textId="5C8D017E" w:rsidR="00CC21E6" w:rsidRDefault="00CC21E6" w:rsidP="00CC21E6">
      <w:pPr>
        <w:pStyle w:val="Heading3"/>
      </w:pPr>
      <w:r w:rsidRPr="00A12EDA">
        <w:lastRenderedPageBreak/>
        <w:t>Example</w:t>
      </w:r>
    </w:p>
    <w:tbl>
      <w:tblPr>
        <w:tblStyle w:val="TableGrid"/>
        <w:tblW w:w="1044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90"/>
        <w:gridCol w:w="2250"/>
      </w:tblGrid>
      <w:tr w:rsidR="0028748B" w:rsidRPr="00A12EDA" w14:paraId="7CC0A5AD" w14:textId="77777777" w:rsidTr="00484530">
        <w:tc>
          <w:tcPr>
            <w:tcW w:w="8190" w:type="dxa"/>
            <w:shd w:val="clear" w:color="auto" w:fill="D9D9D9" w:themeFill="background1" w:themeFillShade="D9"/>
          </w:tcPr>
          <w:p w14:paraId="08FDF889" w14:textId="77777777" w:rsidR="0028748B" w:rsidRPr="00E4402A" w:rsidRDefault="0028748B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1234557F" w14:textId="77777777" w:rsidR="0028748B" w:rsidRPr="00E4402A" w:rsidRDefault="0028748B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28748B" w:rsidRPr="00A12EDA" w14:paraId="40C6BB12" w14:textId="77777777" w:rsidTr="00484530">
        <w:trPr>
          <w:trHeight w:val="362"/>
        </w:trPr>
        <w:tc>
          <w:tcPr>
            <w:tcW w:w="8190" w:type="dxa"/>
          </w:tcPr>
          <w:p w14:paraId="05A0D510" w14:textId="77777777" w:rsidR="0028748B" w:rsidRPr="00095909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{}</w:t>
            </w:r>
          </w:p>
        </w:tc>
        <w:tc>
          <w:tcPr>
            <w:tcW w:w="2250" w:type="dxa"/>
          </w:tcPr>
          <w:p w14:paraId="061A79FE" w14:textId="77777777" w:rsidR="0028748B" w:rsidRPr="00E4402A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06E28DA4" w14:textId="77777777" w:rsidTr="00484530">
        <w:trPr>
          <w:trHeight w:val="362"/>
        </w:trPr>
        <w:tc>
          <w:tcPr>
            <w:tcW w:w="8190" w:type="dxa"/>
          </w:tcPr>
          <w:p w14:paraId="23038B6A" w14:textId="77777777" w:rsidR="0028748B" w:rsidRPr="00095909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{ test: 'one' }</w:t>
            </w:r>
          </w:p>
        </w:tc>
        <w:tc>
          <w:tcPr>
            <w:tcW w:w="2250" w:type="dxa"/>
          </w:tcPr>
          <w:p w14:paraId="5A082E3C" w14:textId="77777777" w:rsidR="0028748B" w:rsidRPr="00E4402A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589A57C8" w14:textId="77777777" w:rsidTr="00484530">
        <w:trPr>
          <w:trHeight w:val="362"/>
        </w:trPr>
        <w:tc>
          <w:tcPr>
            <w:tcW w:w="8190" w:type="dxa"/>
          </w:tcPr>
          <w:p w14:paraId="3C6077E3" w14:textId="77777777" w:rsidR="0028748B" w:rsidRPr="00E85D89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]</w:t>
            </w:r>
          </w:p>
        </w:tc>
        <w:tc>
          <w:tcPr>
            <w:tcW w:w="2250" w:type="dxa"/>
          </w:tcPr>
          <w:p w14:paraId="5BE418DA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64B64D29" w14:textId="77777777" w:rsidTr="00484530">
        <w:trPr>
          <w:trHeight w:val="362"/>
        </w:trPr>
        <w:tc>
          <w:tcPr>
            <w:tcW w:w="8190" w:type="dxa"/>
          </w:tcPr>
          <w:p w14:paraId="342685C6" w14:textId="77777777" w:rsidR="0028748B" w:rsidRPr="00706B45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undefined</w:t>
            </w:r>
          </w:p>
        </w:tc>
        <w:tc>
          <w:tcPr>
            <w:tcW w:w="2250" w:type="dxa"/>
          </w:tcPr>
          <w:p w14:paraId="44E6C8E8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2A174544" w14:textId="77777777" w:rsidTr="00484530">
        <w:trPr>
          <w:trHeight w:val="362"/>
        </w:trPr>
        <w:tc>
          <w:tcPr>
            <w:tcW w:w="8190" w:type="dxa"/>
          </w:tcPr>
          <w:p w14:paraId="40BB18C7" w14:textId="77777777" w:rsidR="0028748B" w:rsidRPr="00CA7E12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2250" w:type="dxa"/>
          </w:tcPr>
          <w:p w14:paraId="64B25FEF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</w:t>
            </w:r>
            <w:r w:rsidRPr="0017699B">
              <w:rPr>
                <w:rFonts w:ascii="Consolas" w:hAnsi="Consolas"/>
                <w:bCs/>
                <w:noProof/>
              </w:rPr>
              <w:t>alse</w:t>
            </w:r>
          </w:p>
        </w:tc>
      </w:tr>
      <w:tr w:rsidR="0028748B" w:rsidRPr="00A12EDA" w14:paraId="6E529FCA" w14:textId="77777777" w:rsidTr="00484530">
        <w:trPr>
          <w:trHeight w:val="362"/>
        </w:trPr>
        <w:tc>
          <w:tcPr>
            <w:tcW w:w="8190" w:type="dxa"/>
          </w:tcPr>
          <w:p w14:paraId="59C91BB1" w14:textId="77777777" w:rsidR="0028748B" w:rsidRPr="00CA7E12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12, 13]</w:t>
            </w:r>
          </w:p>
        </w:tc>
        <w:tc>
          <w:tcPr>
            <w:tcW w:w="2250" w:type="dxa"/>
          </w:tcPr>
          <w:p w14:paraId="133834EA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</w:t>
            </w:r>
            <w:r w:rsidRPr="0017699B">
              <w:rPr>
                <w:rFonts w:ascii="Consolas" w:hAnsi="Consolas"/>
                <w:bCs/>
                <w:noProof/>
              </w:rPr>
              <w:t>alse</w:t>
            </w:r>
          </w:p>
        </w:tc>
      </w:tr>
      <w:tr w:rsidR="0028748B" w:rsidRPr="00A12EDA" w14:paraId="4110CE51" w14:textId="77777777" w:rsidTr="00484530">
        <w:trPr>
          <w:trHeight w:val="362"/>
        </w:trPr>
        <w:tc>
          <w:tcPr>
            <w:tcW w:w="8190" w:type="dxa"/>
          </w:tcPr>
          <w:p w14:paraId="72C8FDB8" w14:textId="77777777" w:rsidR="0028748B" w:rsidRPr="0017699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'test', 123]</w:t>
            </w:r>
          </w:p>
        </w:tc>
        <w:tc>
          <w:tcPr>
            <w:tcW w:w="2250" w:type="dxa"/>
          </w:tcPr>
          <w:p w14:paraId="23BA6711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28748B" w:rsidRPr="00A12EDA" w14:paraId="3E5D2961" w14:textId="77777777" w:rsidTr="00484530">
        <w:trPr>
          <w:trHeight w:val="362"/>
        </w:trPr>
        <w:tc>
          <w:tcPr>
            <w:tcW w:w="8190" w:type="dxa"/>
          </w:tcPr>
          <w:p w14:paraId="3CC7DCC8" w14:textId="77777777" w:rsidR="0028748B" w:rsidRPr="0017699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699B">
              <w:rPr>
                <w:rFonts w:ascii="Consolas" w:hAnsi="Consolas"/>
                <w:bCs/>
                <w:noProof/>
              </w:rPr>
              <w:t>['a', 'b', 'c']</w:t>
            </w:r>
          </w:p>
        </w:tc>
        <w:tc>
          <w:tcPr>
            <w:tcW w:w="2250" w:type="dxa"/>
          </w:tcPr>
          <w:p w14:paraId="5A6DB8F3" w14:textId="77777777" w:rsidR="0028748B" w:rsidRDefault="0028748B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5397FE27" w14:textId="77777777" w:rsidR="0028748B" w:rsidRPr="0028748B" w:rsidRDefault="0028748B" w:rsidP="0028748B"/>
    <w:p w14:paraId="08660737" w14:textId="3F59F706" w:rsidR="00644290" w:rsidRDefault="00644290" w:rsidP="00644290">
      <w:pPr>
        <w:pStyle w:val="Heading2"/>
        <w:numPr>
          <w:ilvl w:val="0"/>
          <w:numId w:val="2"/>
        </w:numPr>
        <w:tabs>
          <w:tab w:val="num" w:pos="360"/>
        </w:tabs>
        <w:spacing w:line="259" w:lineRule="auto"/>
        <w:ind w:left="426" w:hanging="426"/>
      </w:pPr>
      <w:r>
        <w:t>Friday the 13</w:t>
      </w:r>
      <w:r w:rsidRPr="00644290">
        <w:rPr>
          <w:vertAlign w:val="superscript"/>
        </w:rPr>
        <w:t>th</w:t>
      </w:r>
    </w:p>
    <w:p w14:paraId="743D457B" w14:textId="7662219A" w:rsidR="00644290" w:rsidRDefault="00644290" w:rsidP="00644290">
      <w:r>
        <w:t xml:space="preserve">Write a function that takes in a </w:t>
      </w:r>
      <w:r w:rsidRPr="00644290">
        <w:rPr>
          <w:b/>
          <w:bCs/>
        </w:rPr>
        <w:t>single</w:t>
      </w:r>
      <w:r>
        <w:t xml:space="preserve"> </w:t>
      </w:r>
      <w:r w:rsidRPr="00644290">
        <w:rPr>
          <w:b/>
          <w:bCs/>
        </w:rPr>
        <w:t>parameter</w:t>
      </w:r>
      <w:r>
        <w:t xml:space="preserve"> an </w:t>
      </w:r>
      <w:r w:rsidRPr="00644290">
        <w:rPr>
          <w:b/>
          <w:bCs/>
        </w:rPr>
        <w:t>unknown[]</w:t>
      </w:r>
      <w:r>
        <w:t xml:space="preserve">, </w:t>
      </w:r>
      <w:r w:rsidR="00D645C0">
        <w:t>and then:</w:t>
      </w:r>
    </w:p>
    <w:p w14:paraId="3E71BA1A" w14:textId="77777777" w:rsidR="00644290" w:rsidRDefault="00644290" w:rsidP="00644290">
      <w:pPr>
        <w:pStyle w:val="ListParagraph"/>
        <w:numPr>
          <w:ilvl w:val="0"/>
          <w:numId w:val="34"/>
        </w:numPr>
      </w:pPr>
      <w:r>
        <w:rPr>
          <w:b/>
          <w:bCs/>
        </w:rPr>
        <w:t>T</w:t>
      </w:r>
      <w:r w:rsidRPr="00644290">
        <w:rPr>
          <w:b/>
          <w:bCs/>
        </w:rPr>
        <w:t>ype narrows</w:t>
      </w:r>
      <w:r>
        <w:t xml:space="preserve"> each value of the array that is a </w:t>
      </w:r>
      <w:r w:rsidRPr="00644290">
        <w:rPr>
          <w:b/>
          <w:bCs/>
        </w:rPr>
        <w:t>valid date</w:t>
      </w:r>
      <w:r>
        <w:t xml:space="preserve"> and </w:t>
      </w:r>
      <w:r w:rsidRPr="00644290">
        <w:rPr>
          <w:b/>
          <w:bCs/>
        </w:rPr>
        <w:t>falls on a Friday the 13</w:t>
      </w:r>
      <w:r w:rsidRPr="00644290">
        <w:rPr>
          <w:b/>
          <w:bCs/>
          <w:vertAlign w:val="superscript"/>
        </w:rPr>
        <w:t>th</w:t>
      </w:r>
    </w:p>
    <w:p w14:paraId="3F5374D4" w14:textId="3C69D556" w:rsidR="00644290" w:rsidRDefault="00644290" w:rsidP="00644290">
      <w:pPr>
        <w:pStyle w:val="ListParagraph"/>
        <w:numPr>
          <w:ilvl w:val="0"/>
          <w:numId w:val="34"/>
        </w:numPr>
      </w:pPr>
      <w:r>
        <w:t xml:space="preserve">Prints each date that meets the above requirement in the following </w:t>
      </w:r>
      <w:r w:rsidRPr="00644290">
        <w:rPr>
          <w:b/>
          <w:bCs/>
        </w:rPr>
        <w:t>format '&lt;day&gt;-&lt;month&gt;-&lt;year&gt;'</w:t>
      </w:r>
      <w:r>
        <w:t xml:space="preserve"> where </w:t>
      </w:r>
      <w:r w:rsidRPr="00030E5D">
        <w:rPr>
          <w:b/>
          <w:bCs/>
        </w:rPr>
        <w:t>month</w:t>
      </w:r>
      <w:r>
        <w:t xml:space="preserve"> is the full name of the month. </w:t>
      </w:r>
    </w:p>
    <w:p w14:paraId="6CA297FE" w14:textId="77777777" w:rsidR="00644290" w:rsidRPr="00CC21E6" w:rsidRDefault="00644290" w:rsidP="00644290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90"/>
        <w:gridCol w:w="2430"/>
      </w:tblGrid>
      <w:tr w:rsidR="00644290" w:rsidRPr="00A12EDA" w14:paraId="4A24BE51" w14:textId="77777777" w:rsidTr="00644290">
        <w:tc>
          <w:tcPr>
            <w:tcW w:w="8190" w:type="dxa"/>
            <w:shd w:val="clear" w:color="auto" w:fill="D9D9D9" w:themeFill="background1" w:themeFillShade="D9"/>
          </w:tcPr>
          <w:p w14:paraId="00D91EB8" w14:textId="77777777" w:rsidR="00644290" w:rsidRPr="00E4402A" w:rsidRDefault="00644290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247C285A" w14:textId="77777777" w:rsidR="00644290" w:rsidRPr="00E4402A" w:rsidRDefault="00644290" w:rsidP="0048453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4402A">
              <w:rPr>
                <w:rFonts w:cstheme="minorHAnsi"/>
                <w:b/>
              </w:rPr>
              <w:t>Output</w:t>
            </w:r>
          </w:p>
        </w:tc>
      </w:tr>
      <w:tr w:rsidR="00644290" w:rsidRPr="00A12EDA" w14:paraId="02B3F386" w14:textId="77777777" w:rsidTr="00644290">
        <w:trPr>
          <w:trHeight w:val="362"/>
        </w:trPr>
        <w:tc>
          <w:tcPr>
            <w:tcW w:w="8190" w:type="dxa"/>
          </w:tcPr>
          <w:p w14:paraId="1770D19C" w14:textId="79CBF6F5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[</w:t>
            </w:r>
          </w:p>
          <w:p w14:paraId="5E2604AB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{},</w:t>
            </w:r>
          </w:p>
          <w:p w14:paraId="738DFA65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5, 4, 13),</w:t>
            </w:r>
          </w:p>
          <w:p w14:paraId="28CBF293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ull,</w:t>
            </w:r>
          </w:p>
          <w:p w14:paraId="3325AAE0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5, 5, 13),</w:t>
            </w:r>
          </w:p>
          <w:p w14:paraId="47191310" w14:textId="4FEA5B24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'13-</w:t>
            </w:r>
            <w:r w:rsidR="00CE3E06">
              <w:rPr>
                <w:rFonts w:ascii="Consolas" w:hAnsi="Consolas"/>
                <w:bCs/>
                <w:noProof/>
              </w:rPr>
              <w:t>09</w:t>
            </w:r>
            <w:r w:rsidRPr="00644290">
              <w:rPr>
                <w:rFonts w:ascii="Consolas" w:hAnsi="Consolas"/>
                <w:bCs/>
                <w:noProof/>
              </w:rPr>
              <w:t>-202</w:t>
            </w:r>
            <w:r w:rsidR="00CE3E06">
              <w:rPr>
                <w:rFonts w:ascii="Consolas" w:hAnsi="Consolas"/>
                <w:bCs/>
                <w:noProof/>
              </w:rPr>
              <w:t>3</w:t>
            </w:r>
            <w:r w:rsidRPr="00644290">
              <w:rPr>
                <w:rFonts w:ascii="Consolas" w:hAnsi="Consolas"/>
                <w:bCs/>
                <w:noProof/>
              </w:rPr>
              <w:t>',</w:t>
            </w:r>
          </w:p>
          <w:p w14:paraId="27FD35CA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5, 6, 13),</w:t>
            </w:r>
          </w:p>
          <w:p w14:paraId="7EA6028D" w14:textId="3DC52FF4" w:rsidR="00644290" w:rsidRPr="00095909" w:rsidRDefault="00644290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430" w:type="dxa"/>
          </w:tcPr>
          <w:p w14:paraId="41BCCA91" w14:textId="00BDA644" w:rsidR="00644290" w:rsidRPr="00E4402A" w:rsidRDefault="00644290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13-June-2025</w:t>
            </w:r>
          </w:p>
        </w:tc>
      </w:tr>
      <w:tr w:rsidR="00644290" w:rsidRPr="00A12EDA" w14:paraId="5727BB12" w14:textId="77777777" w:rsidTr="00644290">
        <w:trPr>
          <w:trHeight w:val="362"/>
        </w:trPr>
        <w:tc>
          <w:tcPr>
            <w:tcW w:w="8190" w:type="dxa"/>
          </w:tcPr>
          <w:p w14:paraId="27185D8F" w14:textId="4D38B575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[</w:t>
            </w:r>
          </w:p>
          <w:p w14:paraId="6CCA01A6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0, 13),</w:t>
            </w:r>
          </w:p>
          <w:p w14:paraId="1CAE412E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1, 13),</w:t>
            </w:r>
          </w:p>
          <w:p w14:paraId="64074F8F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2, 13),</w:t>
            </w:r>
          </w:p>
          <w:p w14:paraId="07841697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3, 13),</w:t>
            </w:r>
          </w:p>
          <w:p w14:paraId="71635912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4, 13),</w:t>
            </w:r>
          </w:p>
          <w:p w14:paraId="0B5D0CEA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5, 13),</w:t>
            </w:r>
          </w:p>
          <w:p w14:paraId="0BC52CC6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6, 13),</w:t>
            </w:r>
          </w:p>
          <w:p w14:paraId="26537183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7, 13),</w:t>
            </w:r>
          </w:p>
          <w:p w14:paraId="6A36704D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8, 13),</w:t>
            </w:r>
          </w:p>
          <w:p w14:paraId="457F1F47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9, 13),</w:t>
            </w:r>
          </w:p>
          <w:p w14:paraId="38DFB073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10, 13),</w:t>
            </w:r>
          </w:p>
          <w:p w14:paraId="7880F474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    new Date(2024, 11, 13)</w:t>
            </w:r>
          </w:p>
          <w:p w14:paraId="4C91FCCC" w14:textId="1396310F" w:rsidR="00644290" w:rsidRPr="00095909" w:rsidRDefault="00644290" w:rsidP="0048453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];</w:t>
            </w:r>
          </w:p>
        </w:tc>
        <w:tc>
          <w:tcPr>
            <w:tcW w:w="2430" w:type="dxa"/>
          </w:tcPr>
          <w:p w14:paraId="406ACAAC" w14:textId="77777777" w:rsidR="00644290" w:rsidRPr="00644290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13-September-2024</w:t>
            </w:r>
          </w:p>
          <w:p w14:paraId="179C02E5" w14:textId="5BEE02FF" w:rsidR="00644290" w:rsidRPr="00E4402A" w:rsidRDefault="00644290" w:rsidP="006442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44290">
              <w:rPr>
                <w:rFonts w:ascii="Consolas" w:hAnsi="Consolas"/>
                <w:bCs/>
                <w:noProof/>
              </w:rPr>
              <w:t>13-December-2024</w:t>
            </w:r>
          </w:p>
        </w:tc>
      </w:tr>
    </w:tbl>
    <w:p w14:paraId="3DD751B3" w14:textId="7FB5BA02" w:rsidR="00644290" w:rsidRPr="001869E9" w:rsidRDefault="00644290" w:rsidP="00E102AD"/>
    <w:sectPr w:rsidR="00644290" w:rsidRPr="001869E9" w:rsidSect="007B2B3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13511C" w14:textId="77777777" w:rsidR="00F11F5A" w:rsidRDefault="00F11F5A" w:rsidP="008068A2">
      <w:pPr>
        <w:spacing w:after="0" w:line="240" w:lineRule="auto"/>
      </w:pPr>
      <w:r>
        <w:separator/>
      </w:r>
    </w:p>
  </w:endnote>
  <w:endnote w:type="continuationSeparator" w:id="0">
    <w:p w14:paraId="62FDB761" w14:textId="77777777" w:rsidR="00F11F5A" w:rsidRDefault="00F11F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729CC7" w14:textId="77777777" w:rsidR="00F11F5A" w:rsidRDefault="00F11F5A" w:rsidP="008068A2">
      <w:pPr>
        <w:spacing w:after="0" w:line="240" w:lineRule="auto"/>
      </w:pPr>
      <w:r>
        <w:separator/>
      </w:r>
    </w:p>
  </w:footnote>
  <w:footnote w:type="continuationSeparator" w:id="0">
    <w:p w14:paraId="11C54144" w14:textId="77777777" w:rsidR="00F11F5A" w:rsidRDefault="00F11F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FD7A9C"/>
    <w:multiLevelType w:val="hybridMultilevel"/>
    <w:tmpl w:val="09AEA15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D25DC"/>
    <w:multiLevelType w:val="hybridMultilevel"/>
    <w:tmpl w:val="6AFCCD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3" w15:restartNumberingAfterBreak="0">
    <w:nsid w:val="312632DA"/>
    <w:multiLevelType w:val="hybridMultilevel"/>
    <w:tmpl w:val="144055F6"/>
    <w:lvl w:ilvl="0" w:tplc="0402000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85" w:hanging="360"/>
      </w:pPr>
    </w:lvl>
    <w:lvl w:ilvl="2" w:tplc="0402001B" w:tentative="1">
      <w:start w:val="1"/>
      <w:numFmt w:val="lowerRoman"/>
      <w:lvlText w:val="%3."/>
      <w:lvlJc w:val="right"/>
      <w:pPr>
        <w:ind w:left="2205" w:hanging="180"/>
      </w:pPr>
    </w:lvl>
    <w:lvl w:ilvl="3" w:tplc="0402000F" w:tentative="1">
      <w:start w:val="1"/>
      <w:numFmt w:val="decimal"/>
      <w:lvlText w:val="%4."/>
      <w:lvlJc w:val="left"/>
      <w:pPr>
        <w:ind w:left="2925" w:hanging="360"/>
      </w:pPr>
    </w:lvl>
    <w:lvl w:ilvl="4" w:tplc="04020019" w:tentative="1">
      <w:start w:val="1"/>
      <w:numFmt w:val="lowerLetter"/>
      <w:lvlText w:val="%5."/>
      <w:lvlJc w:val="left"/>
      <w:pPr>
        <w:ind w:left="3645" w:hanging="360"/>
      </w:pPr>
    </w:lvl>
    <w:lvl w:ilvl="5" w:tplc="0402001B" w:tentative="1">
      <w:start w:val="1"/>
      <w:numFmt w:val="lowerRoman"/>
      <w:lvlText w:val="%6."/>
      <w:lvlJc w:val="right"/>
      <w:pPr>
        <w:ind w:left="4365" w:hanging="180"/>
      </w:pPr>
    </w:lvl>
    <w:lvl w:ilvl="6" w:tplc="0402000F" w:tentative="1">
      <w:start w:val="1"/>
      <w:numFmt w:val="decimal"/>
      <w:lvlText w:val="%7."/>
      <w:lvlJc w:val="left"/>
      <w:pPr>
        <w:ind w:left="5085" w:hanging="360"/>
      </w:pPr>
    </w:lvl>
    <w:lvl w:ilvl="7" w:tplc="04020019" w:tentative="1">
      <w:start w:val="1"/>
      <w:numFmt w:val="lowerLetter"/>
      <w:lvlText w:val="%8."/>
      <w:lvlJc w:val="left"/>
      <w:pPr>
        <w:ind w:left="5805" w:hanging="360"/>
      </w:pPr>
    </w:lvl>
    <w:lvl w:ilvl="8" w:tplc="0402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92C0B"/>
    <w:multiLevelType w:val="hybridMultilevel"/>
    <w:tmpl w:val="D6AE51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38A72425"/>
    <w:multiLevelType w:val="hybridMultilevel"/>
    <w:tmpl w:val="CA4C4B00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54A88"/>
    <w:multiLevelType w:val="hybridMultilevel"/>
    <w:tmpl w:val="0DF493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7A2253"/>
    <w:multiLevelType w:val="hybridMultilevel"/>
    <w:tmpl w:val="01EE53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F91BF5"/>
    <w:multiLevelType w:val="hybridMultilevel"/>
    <w:tmpl w:val="886863C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397700"/>
    <w:multiLevelType w:val="hybridMultilevel"/>
    <w:tmpl w:val="144055F6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1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7"/>
  </w:num>
  <w:num w:numId="2" w16cid:durableId="788860898">
    <w:abstractNumId w:val="19"/>
  </w:num>
  <w:num w:numId="3" w16cid:durableId="724916738">
    <w:abstractNumId w:val="25"/>
  </w:num>
  <w:num w:numId="4" w16cid:durableId="1569925485">
    <w:abstractNumId w:val="8"/>
  </w:num>
  <w:num w:numId="5" w16cid:durableId="703600746">
    <w:abstractNumId w:val="28"/>
  </w:num>
  <w:num w:numId="6" w16cid:durableId="907224798">
    <w:abstractNumId w:val="10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21"/>
  </w:num>
  <w:num w:numId="10" w16cid:durableId="2143040751">
    <w:abstractNumId w:val="24"/>
  </w:num>
  <w:num w:numId="11" w16cid:durableId="696934567">
    <w:abstractNumId w:val="18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4"/>
  </w:num>
  <w:num w:numId="14" w16cid:durableId="1381126823">
    <w:abstractNumId w:val="20"/>
  </w:num>
  <w:num w:numId="15" w16cid:durableId="1574242910">
    <w:abstractNumId w:val="9"/>
  </w:num>
  <w:num w:numId="16" w16cid:durableId="2027560500">
    <w:abstractNumId w:val="29"/>
  </w:num>
  <w:num w:numId="17" w16cid:durableId="546186520">
    <w:abstractNumId w:val="4"/>
  </w:num>
  <w:num w:numId="18" w16cid:durableId="732199869">
    <w:abstractNumId w:val="23"/>
  </w:num>
  <w:num w:numId="19" w16cid:durableId="18369174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31"/>
  </w:num>
  <w:num w:numId="22" w16cid:durableId="1273243630">
    <w:abstractNumId w:val="11"/>
  </w:num>
  <w:num w:numId="23" w16cid:durableId="1689602515">
    <w:abstractNumId w:val="0"/>
  </w:num>
  <w:num w:numId="24" w16cid:durableId="47455439">
    <w:abstractNumId w:val="12"/>
  </w:num>
  <w:num w:numId="25" w16cid:durableId="1901671955">
    <w:abstractNumId w:val="26"/>
  </w:num>
  <w:num w:numId="26" w16cid:durableId="1882210259">
    <w:abstractNumId w:val="17"/>
  </w:num>
  <w:num w:numId="27" w16cid:durableId="1609040546">
    <w:abstractNumId w:val="13"/>
  </w:num>
  <w:num w:numId="28" w16cid:durableId="180709757">
    <w:abstractNumId w:val="30"/>
  </w:num>
  <w:num w:numId="29" w16cid:durableId="1032420650">
    <w:abstractNumId w:val="6"/>
  </w:num>
  <w:num w:numId="30" w16cid:durableId="635338145">
    <w:abstractNumId w:val="22"/>
  </w:num>
  <w:num w:numId="31" w16cid:durableId="1908687043">
    <w:abstractNumId w:val="16"/>
  </w:num>
  <w:num w:numId="32" w16cid:durableId="987788539">
    <w:abstractNumId w:val="3"/>
  </w:num>
  <w:num w:numId="33" w16cid:durableId="883523385">
    <w:abstractNumId w:val="27"/>
  </w:num>
  <w:num w:numId="34" w16cid:durableId="2199050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031D"/>
    <w:rsid w:val="0001451E"/>
    <w:rsid w:val="00023DC6"/>
    <w:rsid w:val="00025F04"/>
    <w:rsid w:val="00030E5D"/>
    <w:rsid w:val="00053EF8"/>
    <w:rsid w:val="00064D15"/>
    <w:rsid w:val="0008559D"/>
    <w:rsid w:val="00086727"/>
    <w:rsid w:val="00087B84"/>
    <w:rsid w:val="0009209B"/>
    <w:rsid w:val="00095909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06D4"/>
    <w:rsid w:val="001619DF"/>
    <w:rsid w:val="00164CDC"/>
    <w:rsid w:val="001677AC"/>
    <w:rsid w:val="00167CF1"/>
    <w:rsid w:val="00170842"/>
    <w:rsid w:val="00171021"/>
    <w:rsid w:val="00175AA1"/>
    <w:rsid w:val="00175E1D"/>
    <w:rsid w:val="0017699B"/>
    <w:rsid w:val="001837BD"/>
    <w:rsid w:val="00183A2C"/>
    <w:rsid w:val="001869E9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4A2"/>
    <w:rsid w:val="002819B5"/>
    <w:rsid w:val="002853F4"/>
    <w:rsid w:val="0028748B"/>
    <w:rsid w:val="00295506"/>
    <w:rsid w:val="002A2D2D"/>
    <w:rsid w:val="002B521D"/>
    <w:rsid w:val="002C539D"/>
    <w:rsid w:val="002C71C6"/>
    <w:rsid w:val="002D07CA"/>
    <w:rsid w:val="00305122"/>
    <w:rsid w:val="003112E5"/>
    <w:rsid w:val="003130F0"/>
    <w:rsid w:val="003230CF"/>
    <w:rsid w:val="0033212E"/>
    <w:rsid w:val="003346AC"/>
    <w:rsid w:val="0033490F"/>
    <w:rsid w:val="003364F0"/>
    <w:rsid w:val="00340DEF"/>
    <w:rsid w:val="00380A57"/>
    <w:rsid w:val="003817EF"/>
    <w:rsid w:val="00382044"/>
    <w:rsid w:val="00382A45"/>
    <w:rsid w:val="003A1601"/>
    <w:rsid w:val="003A33F9"/>
    <w:rsid w:val="003A5602"/>
    <w:rsid w:val="003A7EAB"/>
    <w:rsid w:val="003B0278"/>
    <w:rsid w:val="003B1846"/>
    <w:rsid w:val="003B6A53"/>
    <w:rsid w:val="003C66AB"/>
    <w:rsid w:val="003E1013"/>
    <w:rsid w:val="003E167F"/>
    <w:rsid w:val="003E2A3C"/>
    <w:rsid w:val="003E2F33"/>
    <w:rsid w:val="003E6BFB"/>
    <w:rsid w:val="003F0A84"/>
    <w:rsid w:val="003F1864"/>
    <w:rsid w:val="0040217E"/>
    <w:rsid w:val="0041081C"/>
    <w:rsid w:val="00423DFD"/>
    <w:rsid w:val="004311CA"/>
    <w:rsid w:val="0047331A"/>
    <w:rsid w:val="0047640B"/>
    <w:rsid w:val="0047644B"/>
    <w:rsid w:val="00476D4B"/>
    <w:rsid w:val="00482E6B"/>
    <w:rsid w:val="00491748"/>
    <w:rsid w:val="004A7C6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160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973E0"/>
    <w:rsid w:val="005B0164"/>
    <w:rsid w:val="005B05B9"/>
    <w:rsid w:val="005B43F0"/>
    <w:rsid w:val="005C131C"/>
    <w:rsid w:val="005C6A24"/>
    <w:rsid w:val="005D007E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290"/>
    <w:rsid w:val="00644D27"/>
    <w:rsid w:val="0064683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06B45"/>
    <w:rsid w:val="00724DA4"/>
    <w:rsid w:val="0073320E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635E"/>
    <w:rsid w:val="007B2B37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5184F"/>
    <w:rsid w:val="008564A7"/>
    <w:rsid w:val="0085701A"/>
    <w:rsid w:val="00861625"/>
    <w:rsid w:val="008617B5"/>
    <w:rsid w:val="00862AD7"/>
    <w:rsid w:val="00866573"/>
    <w:rsid w:val="00870828"/>
    <w:rsid w:val="0088080B"/>
    <w:rsid w:val="008B07D7"/>
    <w:rsid w:val="008B2D6B"/>
    <w:rsid w:val="008B557F"/>
    <w:rsid w:val="008B72D9"/>
    <w:rsid w:val="008C19CD"/>
    <w:rsid w:val="008C2344"/>
    <w:rsid w:val="008C2B83"/>
    <w:rsid w:val="008C4582"/>
    <w:rsid w:val="008C5930"/>
    <w:rsid w:val="008D6097"/>
    <w:rsid w:val="008E0808"/>
    <w:rsid w:val="008E6CF3"/>
    <w:rsid w:val="008F202C"/>
    <w:rsid w:val="008F5B43"/>
    <w:rsid w:val="008F5FDB"/>
    <w:rsid w:val="009013B3"/>
    <w:rsid w:val="00902E68"/>
    <w:rsid w:val="00912BC6"/>
    <w:rsid w:val="00920858"/>
    <w:rsid w:val="0092145D"/>
    <w:rsid w:val="009254B7"/>
    <w:rsid w:val="00930CEE"/>
    <w:rsid w:val="009311B2"/>
    <w:rsid w:val="00941FFF"/>
    <w:rsid w:val="00942322"/>
    <w:rsid w:val="0094324A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E2A79"/>
    <w:rsid w:val="009F0CFC"/>
    <w:rsid w:val="00A02545"/>
    <w:rsid w:val="00A025E6"/>
    <w:rsid w:val="00A04A14"/>
    <w:rsid w:val="00A05555"/>
    <w:rsid w:val="00A06D89"/>
    <w:rsid w:val="00A31C2F"/>
    <w:rsid w:val="00A35790"/>
    <w:rsid w:val="00A40B9E"/>
    <w:rsid w:val="00A42AB6"/>
    <w:rsid w:val="00A45A89"/>
    <w:rsid w:val="00A47F12"/>
    <w:rsid w:val="00A54EF6"/>
    <w:rsid w:val="00A66DE2"/>
    <w:rsid w:val="00A70227"/>
    <w:rsid w:val="00A735AE"/>
    <w:rsid w:val="00A7668C"/>
    <w:rsid w:val="00A847D3"/>
    <w:rsid w:val="00AA3772"/>
    <w:rsid w:val="00AB106E"/>
    <w:rsid w:val="00AB2224"/>
    <w:rsid w:val="00AC36D6"/>
    <w:rsid w:val="00AC60FE"/>
    <w:rsid w:val="00AC77AD"/>
    <w:rsid w:val="00AD1D28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2F72"/>
    <w:rsid w:val="00BA4820"/>
    <w:rsid w:val="00BB05FA"/>
    <w:rsid w:val="00BB5096"/>
    <w:rsid w:val="00BB5B10"/>
    <w:rsid w:val="00BC56D6"/>
    <w:rsid w:val="00BE0C8B"/>
    <w:rsid w:val="00BE399E"/>
    <w:rsid w:val="00BF02F0"/>
    <w:rsid w:val="00BF1775"/>
    <w:rsid w:val="00BF201D"/>
    <w:rsid w:val="00BF7591"/>
    <w:rsid w:val="00C0490B"/>
    <w:rsid w:val="00C07904"/>
    <w:rsid w:val="00C121AF"/>
    <w:rsid w:val="00C14C80"/>
    <w:rsid w:val="00C27853"/>
    <w:rsid w:val="00C355A5"/>
    <w:rsid w:val="00C43B64"/>
    <w:rsid w:val="00C517A8"/>
    <w:rsid w:val="00C53F37"/>
    <w:rsid w:val="00C5499A"/>
    <w:rsid w:val="00C62A0F"/>
    <w:rsid w:val="00C82862"/>
    <w:rsid w:val="00C84E4D"/>
    <w:rsid w:val="00CA2FD0"/>
    <w:rsid w:val="00CA7E12"/>
    <w:rsid w:val="00CB626D"/>
    <w:rsid w:val="00CC21E6"/>
    <w:rsid w:val="00CD2543"/>
    <w:rsid w:val="00CD5181"/>
    <w:rsid w:val="00CD7485"/>
    <w:rsid w:val="00CE2360"/>
    <w:rsid w:val="00CE236C"/>
    <w:rsid w:val="00CE3366"/>
    <w:rsid w:val="00CE3E06"/>
    <w:rsid w:val="00CE5CE1"/>
    <w:rsid w:val="00CF0047"/>
    <w:rsid w:val="00CF3204"/>
    <w:rsid w:val="00D11281"/>
    <w:rsid w:val="00D22895"/>
    <w:rsid w:val="00D26042"/>
    <w:rsid w:val="00D3404A"/>
    <w:rsid w:val="00D34DAF"/>
    <w:rsid w:val="00D434DA"/>
    <w:rsid w:val="00D4354E"/>
    <w:rsid w:val="00D43F69"/>
    <w:rsid w:val="00D50F79"/>
    <w:rsid w:val="00D645C0"/>
    <w:rsid w:val="00D73957"/>
    <w:rsid w:val="00D8395C"/>
    <w:rsid w:val="00D910AA"/>
    <w:rsid w:val="00D9542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2C5E"/>
    <w:rsid w:val="00E032C5"/>
    <w:rsid w:val="00E06998"/>
    <w:rsid w:val="00E102AD"/>
    <w:rsid w:val="00E24C6A"/>
    <w:rsid w:val="00E25811"/>
    <w:rsid w:val="00E32F85"/>
    <w:rsid w:val="00E36FD8"/>
    <w:rsid w:val="00E37380"/>
    <w:rsid w:val="00E465C4"/>
    <w:rsid w:val="00E505FD"/>
    <w:rsid w:val="00E61BDD"/>
    <w:rsid w:val="00E63F64"/>
    <w:rsid w:val="00E74623"/>
    <w:rsid w:val="00E80E3D"/>
    <w:rsid w:val="00E85D8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1F5A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B2DFA"/>
    <w:rsid w:val="00FC0D24"/>
    <w:rsid w:val="00FC3D62"/>
    <w:rsid w:val="00FD5C48"/>
    <w:rsid w:val="00FE038F"/>
    <w:rsid w:val="00FE7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5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5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2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6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06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1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6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8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0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8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0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7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8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2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6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5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0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97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23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72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7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3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3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5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5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9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1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56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2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1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8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6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2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6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7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5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0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2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7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0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7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9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3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6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56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0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8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7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7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9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1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0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2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4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05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23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147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5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12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7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5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8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6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09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7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1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63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42304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596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1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66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3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3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0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6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1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5</Pages>
  <Words>1026</Words>
  <Characters>585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Typescript"</vt:lpstr>
    </vt:vector>
  </TitlesOfParts>
  <Company>SoftUni – https://softuni.org</Company>
  <LinksUpToDate>false</LinksUpToDate>
  <CharactersWithSpaces>6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Typescript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8</cp:revision>
  <cp:lastPrinted>2015-10-26T22:35:00Z</cp:lastPrinted>
  <dcterms:created xsi:type="dcterms:W3CDTF">2019-11-12T12:29:00Z</dcterms:created>
  <dcterms:modified xsi:type="dcterms:W3CDTF">2025-05-08T12:44:00Z</dcterms:modified>
  <cp:category>programming; education; software engineering; software development</cp:category>
</cp:coreProperties>
</file>